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728A9" w14:textId="0DEAC018" w:rsidR="00B06ADD" w:rsidRPr="009F7138" w:rsidRDefault="00505D6B" w:rsidP="006A474F">
      <w:pPr>
        <w:ind w:firstLine="142"/>
        <w:jc w:val="center"/>
        <w:rPr>
          <w:rFonts w:ascii="SassoonPrimaryInfant" w:hAnsi="SassoonPrimaryInfant" w:cstheme="majorHAnsi"/>
          <w:b/>
          <w:bCs/>
          <w:sz w:val="28"/>
          <w:szCs w:val="28"/>
          <w:u w:val="single"/>
        </w:rPr>
      </w:pPr>
      <w:r w:rsidRPr="009F7138">
        <w:rPr>
          <w:rFonts w:ascii="SassoonPrimaryInfant" w:hAnsi="SassoonPrimaryInfant"/>
          <w:b/>
          <w:bCs/>
          <w:noProof/>
          <w:sz w:val="28"/>
          <w:szCs w:val="28"/>
          <w:u w:val="single"/>
          <w:lang w:eastAsia="en-GB"/>
        </w:rPr>
        <w:t xml:space="preserve">St Andrew’s </w:t>
      </w:r>
      <w:r w:rsidR="00025562" w:rsidRPr="009F7138">
        <w:rPr>
          <w:rFonts w:ascii="SassoonPrimaryInfant" w:hAnsi="SassoonPrimaryInfant" w:cstheme="majorHAnsi"/>
          <w:b/>
          <w:bCs/>
          <w:sz w:val="28"/>
          <w:szCs w:val="28"/>
          <w:u w:val="single"/>
        </w:rPr>
        <w:t>Reading</w:t>
      </w:r>
      <w:r w:rsidR="00D57C1F" w:rsidRPr="009F7138">
        <w:rPr>
          <w:rFonts w:ascii="SassoonPrimaryInfant" w:hAnsi="SassoonPrimaryInfant" w:cstheme="majorHAnsi"/>
          <w:b/>
          <w:bCs/>
          <w:sz w:val="28"/>
          <w:szCs w:val="28"/>
          <w:u w:val="single"/>
        </w:rPr>
        <w:t xml:space="preserve"> Overview</w:t>
      </w:r>
    </w:p>
    <w:tbl>
      <w:tblPr>
        <w:tblStyle w:val="TableGrid"/>
        <w:tblW w:w="15871" w:type="dxa"/>
        <w:tblLook w:val="04A0" w:firstRow="1" w:lastRow="0" w:firstColumn="1" w:lastColumn="0" w:noHBand="0" w:noVBand="1"/>
      </w:tblPr>
      <w:tblGrid>
        <w:gridCol w:w="1838"/>
        <w:gridCol w:w="1878"/>
        <w:gridCol w:w="3792"/>
        <w:gridCol w:w="4111"/>
        <w:gridCol w:w="4252"/>
      </w:tblGrid>
      <w:tr w:rsidR="009F7138" w:rsidRPr="009F7138" w14:paraId="2E3722A9" w14:textId="77777777" w:rsidTr="00F87006">
        <w:tc>
          <w:tcPr>
            <w:tcW w:w="1838" w:type="dxa"/>
          </w:tcPr>
          <w:p w14:paraId="6C2879E9" w14:textId="7DC1D252" w:rsidR="00F87006" w:rsidRPr="009F7138" w:rsidRDefault="00F87006" w:rsidP="00193ABB">
            <w:pPr>
              <w:jc w:val="center"/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Reception</w:t>
            </w:r>
            <w:r w:rsidR="00976C70" w:rsidRPr="009F7138">
              <w:rPr>
                <w:rFonts w:ascii="SassoonPrimaryInfant" w:hAnsi="SassoonPrimaryInfant" w:cstheme="majorHAnsi"/>
                <w:sz w:val="22"/>
                <w:szCs w:val="22"/>
              </w:rPr>
              <w:t xml:space="preserve"> </w:t>
            </w:r>
            <w:r w:rsidR="00976C70" w:rsidRPr="009F7138">
              <w:rPr>
                <w:rFonts w:ascii="SassoonPrimaryInfant" w:hAnsi="SassoonPrimaryInfant" w:cstheme="majorHAnsi"/>
                <w:b/>
                <w:bCs/>
                <w:sz w:val="22"/>
                <w:szCs w:val="22"/>
              </w:rPr>
              <w:t>ELGs</w:t>
            </w:r>
          </w:p>
        </w:tc>
        <w:tc>
          <w:tcPr>
            <w:tcW w:w="1878" w:type="dxa"/>
          </w:tcPr>
          <w:p w14:paraId="67D9DC79" w14:textId="75C9E714" w:rsidR="00F87006" w:rsidRPr="009F7138" w:rsidRDefault="00F87006" w:rsidP="00193ABB">
            <w:pPr>
              <w:jc w:val="center"/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Year 1</w:t>
            </w:r>
          </w:p>
        </w:tc>
        <w:tc>
          <w:tcPr>
            <w:tcW w:w="3792" w:type="dxa"/>
          </w:tcPr>
          <w:p w14:paraId="2BEBFF7A" w14:textId="5DB2DB42" w:rsidR="00F87006" w:rsidRPr="009F7138" w:rsidRDefault="00F87006" w:rsidP="00193ABB">
            <w:pPr>
              <w:jc w:val="center"/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Year 2</w:t>
            </w:r>
          </w:p>
        </w:tc>
        <w:tc>
          <w:tcPr>
            <w:tcW w:w="4111" w:type="dxa"/>
          </w:tcPr>
          <w:p w14:paraId="17B4A5EB" w14:textId="77777777" w:rsidR="00F87006" w:rsidRPr="009F7138" w:rsidRDefault="00F87006" w:rsidP="00193ABB">
            <w:pPr>
              <w:jc w:val="center"/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Year 3 and Year 4</w:t>
            </w:r>
          </w:p>
        </w:tc>
        <w:tc>
          <w:tcPr>
            <w:tcW w:w="4252" w:type="dxa"/>
          </w:tcPr>
          <w:p w14:paraId="084DDD80" w14:textId="77777777" w:rsidR="00F87006" w:rsidRPr="009F7138" w:rsidRDefault="00F87006" w:rsidP="00193ABB">
            <w:pPr>
              <w:jc w:val="center"/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Year 5 and Year 6</w:t>
            </w:r>
          </w:p>
        </w:tc>
      </w:tr>
      <w:tr w:rsidR="009F7138" w:rsidRPr="009F7138" w14:paraId="04BA79CE" w14:textId="77777777" w:rsidTr="00F87006">
        <w:trPr>
          <w:trHeight w:val="392"/>
        </w:trPr>
        <w:tc>
          <w:tcPr>
            <w:tcW w:w="15871" w:type="dxa"/>
            <w:gridSpan w:val="5"/>
            <w:shd w:val="clear" w:color="auto" w:fill="5B9BD5" w:themeFill="accent1"/>
          </w:tcPr>
          <w:p w14:paraId="5F77746E" w14:textId="162B075D" w:rsidR="00F87006" w:rsidRPr="009F7138" w:rsidRDefault="00F87006" w:rsidP="00F87006">
            <w:pPr>
              <w:jc w:val="center"/>
              <w:rPr>
                <w:rFonts w:ascii="SassoonPrimaryInfant" w:hAnsi="SassoonPrimaryInfan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b/>
                <w:bCs/>
                <w:sz w:val="32"/>
                <w:szCs w:val="32"/>
              </w:rPr>
              <w:t>WORD READING</w:t>
            </w:r>
          </w:p>
        </w:tc>
      </w:tr>
      <w:tr w:rsidR="009F7138" w:rsidRPr="009F7138" w14:paraId="0D8097EF" w14:textId="77777777" w:rsidTr="00F87006">
        <w:tc>
          <w:tcPr>
            <w:tcW w:w="1838" w:type="dxa"/>
          </w:tcPr>
          <w:p w14:paraId="7A2B98EA" w14:textId="4D8F85C2" w:rsidR="00F87006" w:rsidRPr="009F7138" w:rsidRDefault="00976C70" w:rsidP="000D70DC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</w:rPr>
              <w:t>Say a sound for each letter in the alphabet and at least 10 digraphs</w:t>
            </w:r>
          </w:p>
        </w:tc>
        <w:tc>
          <w:tcPr>
            <w:tcW w:w="1878" w:type="dxa"/>
          </w:tcPr>
          <w:p w14:paraId="58097F90" w14:textId="1126D647" w:rsidR="00F87006" w:rsidRPr="009F7138" w:rsidRDefault="00F87006" w:rsidP="000D70DC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</w:t>
            </w:r>
            <w:r w:rsidRPr="009F7138">
              <w:rPr>
                <w:rFonts w:ascii="SassoonPrimaryInfant" w:hAnsi="SassoonPrimaryInfant" w:cs="ArialMT"/>
                <w:b/>
                <w:sz w:val="22"/>
                <w:szCs w:val="22"/>
              </w:rPr>
              <w:t xml:space="preserve"> 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read common exception words automatically when reading texts</w:t>
            </w:r>
          </w:p>
        </w:tc>
        <w:tc>
          <w:tcPr>
            <w:tcW w:w="3792" w:type="dxa"/>
          </w:tcPr>
          <w:p w14:paraId="0BCB6685" w14:textId="32A02225" w:rsidR="00F87006" w:rsidRPr="009F7138" w:rsidRDefault="00F87006" w:rsidP="000D70DC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read the high frequency words for Key Stage 1 (see Letters and Sounds scheme: first 100 HFW in phases- lists in precision teaching folder)</w:t>
            </w:r>
          </w:p>
        </w:tc>
        <w:tc>
          <w:tcPr>
            <w:tcW w:w="4111" w:type="dxa"/>
          </w:tcPr>
          <w:p w14:paraId="64553A55" w14:textId="1164025B" w:rsidR="00F87006" w:rsidRPr="009F7138" w:rsidRDefault="00F87006" w:rsidP="000D70DC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can apply their growing knowledge of root words, </w:t>
            </w:r>
            <w:proofErr w:type="gramStart"/>
            <w:r w:rsidRPr="009F7138">
              <w:rPr>
                <w:rFonts w:ascii="SassoonPrimaryInfant" w:hAnsi="SassoonPrimaryInfant"/>
                <w:sz w:val="22"/>
                <w:szCs w:val="22"/>
              </w:rPr>
              <w:t>prefixes</w:t>
            </w:r>
            <w:proofErr w:type="gramEnd"/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and suffixes both to read aloud and to understand the meaning of new words they meet </w:t>
            </w:r>
          </w:p>
        </w:tc>
        <w:tc>
          <w:tcPr>
            <w:tcW w:w="4252" w:type="dxa"/>
          </w:tcPr>
          <w:p w14:paraId="2AE77BAE" w14:textId="7BD27A46" w:rsidR="00F87006" w:rsidRPr="009F7138" w:rsidRDefault="00F87006" w:rsidP="000D70DC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confidently and fluently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apply their growing knowledge of root words, </w:t>
            </w:r>
            <w:proofErr w:type="gramStart"/>
            <w:r w:rsidRPr="009F7138">
              <w:rPr>
                <w:rFonts w:ascii="SassoonPrimaryInfant" w:hAnsi="SassoonPrimaryInfant"/>
                <w:sz w:val="22"/>
                <w:szCs w:val="22"/>
              </w:rPr>
              <w:t>prefixes</w:t>
            </w:r>
            <w:proofErr w:type="gramEnd"/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and suffixes both to read aloud and to understand the meaning of new words they meet</w:t>
            </w:r>
          </w:p>
        </w:tc>
      </w:tr>
      <w:tr w:rsidR="009F7138" w:rsidRPr="009F7138" w14:paraId="70AC63FD" w14:textId="77777777" w:rsidTr="00F87006">
        <w:tc>
          <w:tcPr>
            <w:tcW w:w="1838" w:type="dxa"/>
          </w:tcPr>
          <w:p w14:paraId="1FE39930" w14:textId="3FCF1F5A" w:rsidR="00F87006" w:rsidRPr="009F7138" w:rsidRDefault="00F87006" w:rsidP="00964689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33A19FFC" w14:textId="19F7212F" w:rsidR="00F87006" w:rsidRPr="009F7138" w:rsidRDefault="00F87006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</w:t>
            </w:r>
            <w:r w:rsidRPr="009F7138">
              <w:rPr>
                <w:rFonts w:ascii="SassoonPrimaryInfant" w:hAnsi="SassoonPrimaryInfant" w:cs="ArialMT"/>
                <w:b/>
                <w:sz w:val="22"/>
                <w:szCs w:val="22"/>
              </w:rPr>
              <w:t xml:space="preserve"> 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read common exception words automatically (Phase 5): oh, their, people, Mr, Mrs, looked, called, asked, could</w:t>
            </w:r>
          </w:p>
        </w:tc>
        <w:tc>
          <w:tcPr>
            <w:tcW w:w="3792" w:type="dxa"/>
          </w:tcPr>
          <w:p w14:paraId="4E315AF8" w14:textId="444AA5A8" w:rsidR="00F87006" w:rsidRPr="009F7138" w:rsidRDefault="00F87006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ontinues to apply phonic knowledge and skills as the route to decode words until automatic decoding has become embedded and reading is fluent</w:t>
            </w:r>
          </w:p>
        </w:tc>
        <w:tc>
          <w:tcPr>
            <w:tcW w:w="4111" w:type="dxa"/>
          </w:tcPr>
          <w:p w14:paraId="30E50E49" w14:textId="44BB22D1" w:rsidR="00F87006" w:rsidRPr="009F7138" w:rsidRDefault="00F87006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can read further exception words, noting the unusual correspondences between spelling and sound, and where these occur in the word. </w:t>
            </w:r>
          </w:p>
        </w:tc>
        <w:tc>
          <w:tcPr>
            <w:tcW w:w="4252" w:type="dxa"/>
          </w:tcPr>
          <w:p w14:paraId="05001EDB" w14:textId="757493CA" w:rsidR="00F87006" w:rsidRPr="009F7138" w:rsidRDefault="00F87006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read age-appropriate books with confidence and fluency (including novels)</w:t>
            </w:r>
          </w:p>
        </w:tc>
      </w:tr>
      <w:tr w:rsidR="009F7138" w:rsidRPr="009F7138" w14:paraId="37A6746D" w14:textId="77777777" w:rsidTr="00F87006">
        <w:tc>
          <w:tcPr>
            <w:tcW w:w="1838" w:type="dxa"/>
          </w:tcPr>
          <w:p w14:paraId="1FCE4C17" w14:textId="4140FA86" w:rsidR="00F87006" w:rsidRPr="009F7138" w:rsidRDefault="001F7B81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</w:rPr>
              <w:t>Read words consistent with their phonic knowledge by sound-blending</w:t>
            </w:r>
          </w:p>
        </w:tc>
        <w:tc>
          <w:tcPr>
            <w:tcW w:w="1878" w:type="dxa"/>
          </w:tcPr>
          <w:p w14:paraId="37F9F24C" w14:textId="38C0D52D" w:rsidR="00F87006" w:rsidRPr="009F7138" w:rsidRDefault="00F87006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read words of more than one syllable that contain taught GPCs</w:t>
            </w:r>
          </w:p>
        </w:tc>
        <w:tc>
          <w:tcPr>
            <w:tcW w:w="3792" w:type="dxa"/>
          </w:tcPr>
          <w:p w14:paraId="794831FC" w14:textId="7EC1EB0E" w:rsidR="00F87006" w:rsidRPr="009F7138" w:rsidRDefault="00F87006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re-reads books to build up fluency and confidence in word-reading</w:t>
            </w:r>
          </w:p>
        </w:tc>
        <w:tc>
          <w:tcPr>
            <w:tcW w:w="4111" w:type="dxa"/>
            <w:shd w:val="clear" w:color="auto" w:fill="E7E6E6" w:themeFill="background2"/>
          </w:tcPr>
          <w:p w14:paraId="160D2A88" w14:textId="77777777" w:rsidR="00F87006" w:rsidRPr="009F7138" w:rsidRDefault="00F87006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YEAR 3</w:t>
            </w:r>
          </w:p>
          <w:p w14:paraId="665436FD" w14:textId="0E73CF39" w:rsidR="00F87006" w:rsidRPr="009F7138" w:rsidRDefault="00F87006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In age-appropriate books, he/she can read most words fluently, with unfamiliar words accurately decoded</w:t>
            </w:r>
          </w:p>
        </w:tc>
        <w:tc>
          <w:tcPr>
            <w:tcW w:w="4252" w:type="dxa"/>
          </w:tcPr>
          <w:p w14:paraId="31B2E921" w14:textId="0EFE80F6" w:rsidR="00F87006" w:rsidRPr="009F7138" w:rsidRDefault="00F87006" w:rsidP="00D125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</w:tr>
      <w:tr w:rsidR="009F7138" w:rsidRPr="009F7138" w14:paraId="6C93413A" w14:textId="77777777" w:rsidTr="00F87006">
        <w:tc>
          <w:tcPr>
            <w:tcW w:w="1838" w:type="dxa"/>
          </w:tcPr>
          <w:p w14:paraId="10A28ED5" w14:textId="3B46EA41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</w:rPr>
              <w:t>Read aloud simple sentences and books that are consistent with their phonic knowledge, including some common exception words.</w:t>
            </w:r>
          </w:p>
        </w:tc>
        <w:tc>
          <w:tcPr>
            <w:tcW w:w="1878" w:type="dxa"/>
          </w:tcPr>
          <w:p w14:paraId="683A3D90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read words with contractions and understand that the apostrophe represents the omitted letter(s)</w:t>
            </w:r>
          </w:p>
          <w:p w14:paraId="474E3501" w14:textId="1D58A1F2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e. I’m, I’ll, we’ll</w:t>
            </w:r>
          </w:p>
        </w:tc>
        <w:tc>
          <w:tcPr>
            <w:tcW w:w="3792" w:type="dxa"/>
          </w:tcPr>
          <w:p w14:paraId="1E5446F9" w14:textId="70636DCC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read accurately most words of two or more syllables</w:t>
            </w:r>
          </w:p>
        </w:tc>
        <w:tc>
          <w:tcPr>
            <w:tcW w:w="4111" w:type="dxa"/>
            <w:shd w:val="clear" w:color="auto" w:fill="E7E6E6" w:themeFill="background2"/>
          </w:tcPr>
          <w:p w14:paraId="56C0C279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YEAR 4</w:t>
            </w:r>
          </w:p>
          <w:p w14:paraId="22338F9B" w14:textId="26AA83C6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 xml:space="preserve">can prepare texts to read aloud and to perform, showing understanding through intonation, tone, </w:t>
            </w:r>
            <w:proofErr w:type="gramStart"/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volume</w:t>
            </w:r>
            <w:proofErr w:type="gramEnd"/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 xml:space="preserve"> and action</w:t>
            </w:r>
          </w:p>
        </w:tc>
        <w:tc>
          <w:tcPr>
            <w:tcW w:w="4252" w:type="dxa"/>
          </w:tcPr>
          <w:p w14:paraId="2F18FC49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</w:tr>
      <w:tr w:rsidR="009F7138" w:rsidRPr="009F7138" w14:paraId="74D143F8" w14:textId="77777777" w:rsidTr="00F87006">
        <w:tc>
          <w:tcPr>
            <w:tcW w:w="1838" w:type="dxa"/>
          </w:tcPr>
          <w:p w14:paraId="648141BE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4DC40F55" w14:textId="1B297F33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Can re-read books containing GPCs taught to build up their fluency and 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lastRenderedPageBreak/>
              <w:t>confidence in word reading.</w:t>
            </w:r>
          </w:p>
        </w:tc>
        <w:tc>
          <w:tcPr>
            <w:tcW w:w="3792" w:type="dxa"/>
          </w:tcPr>
          <w:p w14:paraId="758D0CA3" w14:textId="317812BD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lastRenderedPageBreak/>
              <w:t>can read most words containing common suffixes</w:t>
            </w:r>
          </w:p>
        </w:tc>
        <w:tc>
          <w:tcPr>
            <w:tcW w:w="4111" w:type="dxa"/>
          </w:tcPr>
          <w:p w14:paraId="3F2AC479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4252" w:type="dxa"/>
          </w:tcPr>
          <w:p w14:paraId="66C02827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</w:tr>
      <w:tr w:rsidR="009F7138" w:rsidRPr="009F7138" w14:paraId="3FF3E3A6" w14:textId="77777777" w:rsidTr="00F87006">
        <w:trPr>
          <w:trHeight w:val="1231"/>
        </w:trPr>
        <w:tc>
          <w:tcPr>
            <w:tcW w:w="1838" w:type="dxa"/>
          </w:tcPr>
          <w:p w14:paraId="508FBFCE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35BE1F46" w14:textId="0A712BC1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In a book closely matched to the GPCs taught the pupil can read words containing taught GPCs and –s, -es, -</w:t>
            </w:r>
            <w:proofErr w:type="spellStart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ing</w:t>
            </w:r>
            <w:proofErr w:type="spellEnd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, -ed and –</w:t>
            </w:r>
            <w:proofErr w:type="spellStart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est</w:t>
            </w:r>
            <w:proofErr w:type="spellEnd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endings</w:t>
            </w:r>
          </w:p>
        </w:tc>
        <w:tc>
          <w:tcPr>
            <w:tcW w:w="3792" w:type="dxa"/>
          </w:tcPr>
          <w:p w14:paraId="59C28750" w14:textId="6673983A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read most common exception words (see Year 2 spelling lists –</w:t>
            </w: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lists also in precision teaching folder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)</w:t>
            </w:r>
          </w:p>
        </w:tc>
        <w:tc>
          <w:tcPr>
            <w:tcW w:w="4111" w:type="dxa"/>
          </w:tcPr>
          <w:p w14:paraId="16CDDB76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4252" w:type="dxa"/>
          </w:tcPr>
          <w:p w14:paraId="7268F7B6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</w:tr>
      <w:tr w:rsidR="009F7138" w:rsidRPr="009F7138" w14:paraId="19D8041F" w14:textId="77777777" w:rsidTr="00F87006">
        <w:tc>
          <w:tcPr>
            <w:tcW w:w="1838" w:type="dxa"/>
          </w:tcPr>
          <w:p w14:paraId="59EE2501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200E7AF2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668F58C0" w14:textId="7BA3D26B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In age-appropriate books, he/she can</w:t>
            </w:r>
            <w:r w:rsidRPr="009F7138">
              <w:rPr>
                <w:rFonts w:ascii="SassoonPrimaryInfant" w:hAnsi="SassoonPrimaryInfant" w:cs="ArialMT"/>
                <w:b/>
                <w:sz w:val="22"/>
                <w:szCs w:val="22"/>
              </w:rPr>
              <w:t xml:space="preserve"> 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read words accurately and fluently without overt sounding and blending, and sufficiently fluently to allow them to focus on their understanding rather than decoding individual words </w:t>
            </w:r>
            <w:proofErr w:type="gramStart"/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e.g.</w:t>
            </w:r>
            <w:proofErr w:type="gramEnd"/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 xml:space="preserve"> at over 90 words per minute</w:t>
            </w:r>
          </w:p>
        </w:tc>
        <w:tc>
          <w:tcPr>
            <w:tcW w:w="4111" w:type="dxa"/>
          </w:tcPr>
          <w:p w14:paraId="244C987D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4252" w:type="dxa"/>
          </w:tcPr>
          <w:p w14:paraId="2982CBFA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</w:tr>
      <w:tr w:rsidR="009F7138" w:rsidRPr="009F7138" w14:paraId="5F206698" w14:textId="77777777" w:rsidTr="00F87006">
        <w:tc>
          <w:tcPr>
            <w:tcW w:w="1838" w:type="dxa"/>
          </w:tcPr>
          <w:p w14:paraId="404E490D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16553F5B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5F6C5269" w14:textId="56CC3B8B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In age-appropriate books, he/she can sound out most unfamiliar words accurately, without undue hesitation</w:t>
            </w:r>
          </w:p>
        </w:tc>
        <w:tc>
          <w:tcPr>
            <w:tcW w:w="4111" w:type="dxa"/>
          </w:tcPr>
          <w:p w14:paraId="59A26381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4252" w:type="dxa"/>
          </w:tcPr>
          <w:p w14:paraId="45D03224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</w:tr>
      <w:tr w:rsidR="009F7138" w:rsidRPr="009F7138" w14:paraId="479FFE71" w14:textId="77777777" w:rsidTr="00F87006">
        <w:trPr>
          <w:trHeight w:val="1200"/>
        </w:trPr>
        <w:tc>
          <w:tcPr>
            <w:tcW w:w="1838" w:type="dxa"/>
          </w:tcPr>
          <w:p w14:paraId="2CD391AB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4B8817E6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3F09B709" w14:textId="74153A41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In a f</w:t>
            </w: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 xml:space="preserve">amiliar 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book that they can already read accurately and fluently, he/she can check it makes sense to them, correcting any inaccurate reading</w:t>
            </w:r>
          </w:p>
        </w:tc>
        <w:tc>
          <w:tcPr>
            <w:tcW w:w="4111" w:type="dxa"/>
          </w:tcPr>
          <w:p w14:paraId="72BF9DFF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4252" w:type="dxa"/>
          </w:tcPr>
          <w:p w14:paraId="3C1D35A6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</w:tr>
      <w:tr w:rsidR="009F7138" w:rsidRPr="009F7138" w14:paraId="5B4E6C5D" w14:textId="77777777" w:rsidTr="00F87006">
        <w:trPr>
          <w:trHeight w:val="538"/>
        </w:trPr>
        <w:tc>
          <w:tcPr>
            <w:tcW w:w="15871" w:type="dxa"/>
            <w:gridSpan w:val="5"/>
            <w:shd w:val="clear" w:color="auto" w:fill="9CC2E5" w:themeFill="accent1" w:themeFillTint="99"/>
          </w:tcPr>
          <w:p w14:paraId="45EAC9D9" w14:textId="460BB91C" w:rsidR="00CC6AEA" w:rsidRPr="009F7138" w:rsidRDefault="00CC6AEA" w:rsidP="00CC6AEA">
            <w:pPr>
              <w:jc w:val="center"/>
              <w:rPr>
                <w:rFonts w:ascii="SassoonPrimaryInfant" w:hAnsi="SassoonPrimaryInfant" w:cstheme="majorHAnsi"/>
                <w:b/>
                <w:bCs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b/>
                <w:bCs/>
                <w:sz w:val="32"/>
                <w:szCs w:val="32"/>
              </w:rPr>
              <w:t>COMPREHENSION</w:t>
            </w:r>
          </w:p>
        </w:tc>
      </w:tr>
      <w:tr w:rsidR="009F7138" w:rsidRPr="009F7138" w14:paraId="3A09AB2E" w14:textId="77777777" w:rsidTr="00F87006">
        <w:tc>
          <w:tcPr>
            <w:tcW w:w="1838" w:type="dxa"/>
          </w:tcPr>
          <w:p w14:paraId="0354B426" w14:textId="27658DDA" w:rsidR="00CC6AEA" w:rsidRPr="009F7138" w:rsidRDefault="00511587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</w:rPr>
              <w:t xml:space="preserve">Demonstrate understanding of what has been read to them by retelling stories and narratives using their own words and recently </w:t>
            </w:r>
            <w:r w:rsidRPr="009F7138">
              <w:rPr>
                <w:rFonts w:ascii="SassoonPrimaryInfant" w:hAnsi="SassoonPrimaryInfant"/>
              </w:rPr>
              <w:lastRenderedPageBreak/>
              <w:t>introduced vocabulary</w:t>
            </w:r>
          </w:p>
        </w:tc>
        <w:tc>
          <w:tcPr>
            <w:tcW w:w="1878" w:type="dxa"/>
          </w:tcPr>
          <w:p w14:paraId="638FC6E2" w14:textId="2648474A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lastRenderedPageBreak/>
              <w:t xml:space="preserve">Can listen to, </w:t>
            </w:r>
            <w:proofErr w:type="gramStart"/>
            <w:r w:rsidRPr="009F7138">
              <w:rPr>
                <w:rFonts w:ascii="SassoonPrimaryInfant" w:hAnsi="SassoonPrimaryInfant"/>
                <w:sz w:val="22"/>
                <w:szCs w:val="22"/>
              </w:rPr>
              <w:t>discuss</w:t>
            </w:r>
            <w:proofErr w:type="gramEnd"/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</w:t>
            </w: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 xml:space="preserve">and begin to understand 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>a wide range of</w:t>
            </w:r>
            <w:r w:rsidRPr="009F7138">
              <w:rPr>
                <w:rFonts w:ascii="SassoonPrimaryInfant" w:hAnsi="SassoonPrimaryInfant"/>
                <w:b/>
                <w:sz w:val="22"/>
                <w:szCs w:val="22"/>
              </w:rPr>
              <w:t xml:space="preserve"> </w:t>
            </w:r>
            <w:r w:rsidRPr="009F7138">
              <w:rPr>
                <w:rFonts w:ascii="SassoonPrimaryInfant" w:hAnsi="SassoonPrimaryInfant"/>
                <w:b/>
                <w:i/>
                <w:sz w:val="22"/>
                <w:szCs w:val="22"/>
              </w:rPr>
              <w:t>contemporary and classic</w:t>
            </w:r>
            <w:r w:rsidRPr="009F7138">
              <w:rPr>
                <w:rFonts w:ascii="SassoonPrimaryInfant" w:hAnsi="SassoonPrimaryInfant"/>
                <w:b/>
                <w:sz w:val="22"/>
                <w:szCs w:val="22"/>
              </w:rPr>
              <w:t xml:space="preserve"> poetry, stories and non-fiction</w:t>
            </w:r>
            <w:r w:rsidRPr="009F7138">
              <w:rPr>
                <w:rFonts w:ascii="SassoonPrimaryInfant" w:hAnsi="SassoonPrimaryInfant"/>
                <w:b/>
                <w:i/>
                <w:sz w:val="22"/>
                <w:szCs w:val="22"/>
              </w:rPr>
              <w:t xml:space="preserve">, 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>beyond a level which they can read independently</w:t>
            </w:r>
          </w:p>
        </w:tc>
        <w:tc>
          <w:tcPr>
            <w:tcW w:w="3792" w:type="dxa"/>
          </w:tcPr>
          <w:p w14:paraId="1DCDA4F9" w14:textId="49C1BB09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b/>
                <w:sz w:val="22"/>
                <w:szCs w:val="22"/>
              </w:rPr>
              <w:t>Can read and begin to understand contemporary and classic poetry, stories and non-fiction, fairy stories, traditional tales</w:t>
            </w:r>
          </w:p>
        </w:tc>
        <w:tc>
          <w:tcPr>
            <w:tcW w:w="4111" w:type="dxa"/>
          </w:tcPr>
          <w:p w14:paraId="753E98E7" w14:textId="48BE8814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develop positive attitudes to reading and understanding of what they read by: </w:t>
            </w: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 xml:space="preserve">developing new vocabulary as they as taught words they have not seen before 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using dictionaries to check the meaning of words.</w:t>
            </w:r>
          </w:p>
        </w:tc>
        <w:tc>
          <w:tcPr>
            <w:tcW w:w="4252" w:type="dxa"/>
          </w:tcPr>
          <w:p w14:paraId="3C3D6CFA" w14:textId="77777777" w:rsidR="00CC6AEA" w:rsidRPr="009F7138" w:rsidRDefault="00CC6AEA" w:rsidP="00CC6AEA">
            <w:pPr>
              <w:rPr>
                <w:rFonts w:ascii="SassoonPrimaryInfant" w:hAnsi="SassoonPrimaryInfant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maintain positive attitudes to reading and understanding of what they have read by continuing to read, discuss and increase familiarity of a wide range of text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67"/>
              <w:gridCol w:w="939"/>
              <w:gridCol w:w="880"/>
              <w:gridCol w:w="1140"/>
            </w:tblGrid>
            <w:tr w:rsidR="009F7138" w:rsidRPr="009F7138" w14:paraId="70C40F7A" w14:textId="77777777" w:rsidTr="009838DA">
              <w:tc>
                <w:tcPr>
                  <w:tcW w:w="2153" w:type="dxa"/>
                </w:tcPr>
                <w:p w14:paraId="1B8A8F0F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fiction</w:t>
                  </w:r>
                </w:p>
              </w:tc>
              <w:tc>
                <w:tcPr>
                  <w:tcW w:w="1915" w:type="dxa"/>
                </w:tcPr>
                <w:p w14:paraId="2D9EFCEE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poetry</w:t>
                  </w:r>
                </w:p>
              </w:tc>
              <w:tc>
                <w:tcPr>
                  <w:tcW w:w="2035" w:type="dxa"/>
                </w:tcPr>
                <w:p w14:paraId="4759FF11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plays</w:t>
                  </w:r>
                </w:p>
              </w:tc>
              <w:tc>
                <w:tcPr>
                  <w:tcW w:w="2035" w:type="dxa"/>
                </w:tcPr>
                <w:p w14:paraId="629B0963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non-fiction</w:t>
                  </w:r>
                </w:p>
              </w:tc>
            </w:tr>
            <w:tr w:rsidR="009F7138" w:rsidRPr="009F7138" w14:paraId="115E8AD1" w14:textId="77777777" w:rsidTr="009838DA">
              <w:tc>
                <w:tcPr>
                  <w:tcW w:w="2153" w:type="dxa"/>
                </w:tcPr>
                <w:p w14:paraId="2C92A678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reference books or textbooks</w:t>
                  </w:r>
                </w:p>
              </w:tc>
              <w:tc>
                <w:tcPr>
                  <w:tcW w:w="1915" w:type="dxa"/>
                </w:tcPr>
                <w:p w14:paraId="110919D8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myths</w:t>
                  </w:r>
                </w:p>
              </w:tc>
              <w:tc>
                <w:tcPr>
                  <w:tcW w:w="2035" w:type="dxa"/>
                </w:tcPr>
                <w:p w14:paraId="25313B8D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legends</w:t>
                  </w:r>
                </w:p>
              </w:tc>
              <w:tc>
                <w:tcPr>
                  <w:tcW w:w="2035" w:type="dxa"/>
                </w:tcPr>
                <w:p w14:paraId="6CC66005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traditional stories</w:t>
                  </w:r>
                </w:p>
              </w:tc>
            </w:tr>
            <w:tr w:rsidR="009F7138" w:rsidRPr="009F7138" w14:paraId="084EA019" w14:textId="77777777" w:rsidTr="009838DA">
              <w:tc>
                <w:tcPr>
                  <w:tcW w:w="2153" w:type="dxa"/>
                </w:tcPr>
                <w:p w14:paraId="73003616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lastRenderedPageBreak/>
                    <w:t>modern fiction</w:t>
                  </w:r>
                </w:p>
              </w:tc>
              <w:tc>
                <w:tcPr>
                  <w:tcW w:w="1915" w:type="dxa"/>
                </w:tcPr>
                <w:p w14:paraId="6A27D2BD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fiction from our literary heritage</w:t>
                  </w:r>
                </w:p>
              </w:tc>
              <w:tc>
                <w:tcPr>
                  <w:tcW w:w="4070" w:type="dxa"/>
                  <w:gridSpan w:val="2"/>
                </w:tcPr>
                <w:p w14:paraId="14CC9A78" w14:textId="77777777" w:rsidR="00CC6AEA" w:rsidRPr="009F7138" w:rsidRDefault="00CC6AEA" w:rsidP="00CC6AEA">
                  <w:pPr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books from other cultures and traditions</w:t>
                  </w:r>
                </w:p>
              </w:tc>
            </w:tr>
          </w:tbl>
          <w:p w14:paraId="7D7CDBD0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</w:tr>
      <w:tr w:rsidR="009F7138" w:rsidRPr="009F7138" w14:paraId="0BE51C5D" w14:textId="77777777" w:rsidTr="00F87006">
        <w:tc>
          <w:tcPr>
            <w:tcW w:w="1838" w:type="dxa"/>
          </w:tcPr>
          <w:p w14:paraId="079E3170" w14:textId="62EC9354" w:rsidR="00CC6AEA" w:rsidRPr="009F7138" w:rsidRDefault="00511587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</w:rPr>
              <w:lastRenderedPageBreak/>
              <w:t>Anticipate – where appropriate – key events in stories</w:t>
            </w:r>
          </w:p>
        </w:tc>
        <w:tc>
          <w:tcPr>
            <w:tcW w:w="1878" w:type="dxa"/>
          </w:tcPr>
          <w:p w14:paraId="5ADB42F1" w14:textId="6F7DD7A6" w:rsidR="00CC6AEA" w:rsidRPr="009F7138" w:rsidRDefault="00CC6AEA" w:rsidP="00CC6AEA">
            <w:pPr>
              <w:rPr>
                <w:rFonts w:ascii="SassoonPrimaryInfant" w:hAnsi="SassoonPrimaryInfant"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i/>
                <w:sz w:val="22"/>
                <w:szCs w:val="22"/>
              </w:rPr>
              <w:t xml:space="preserve">Can begin to </w:t>
            </w: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 xml:space="preserve">understand the difference between fiction and non-fiction and use textual features to aid them in making predictions </w:t>
            </w:r>
            <w:proofErr w:type="gramStart"/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e.g.</w:t>
            </w:r>
            <w:proofErr w:type="gramEnd"/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 xml:space="preserve"> title or captions</w:t>
            </w:r>
          </w:p>
        </w:tc>
        <w:tc>
          <w:tcPr>
            <w:tcW w:w="3792" w:type="dxa"/>
          </w:tcPr>
          <w:p w14:paraId="28A40CAA" w14:textId="28312DCD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He/she develops pleasure in reading, motivation to read, vocabulary and understanding by listening to and discussing and expressing views about a wide range of texts at a level beyond that at which they can read independently</w:t>
            </w:r>
          </w:p>
        </w:tc>
        <w:tc>
          <w:tcPr>
            <w:tcW w:w="4111" w:type="dxa"/>
          </w:tcPr>
          <w:p w14:paraId="3886ABED" w14:textId="507750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read books that are structured in different ways and reading for a range of purposes</w:t>
            </w:r>
          </w:p>
        </w:tc>
        <w:tc>
          <w:tcPr>
            <w:tcW w:w="4252" w:type="dxa"/>
          </w:tcPr>
          <w:p w14:paraId="217E7898" w14:textId="4B60A2E4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Reads books that are structures in different ways and for a range of purposes</w:t>
            </w:r>
          </w:p>
        </w:tc>
      </w:tr>
      <w:tr w:rsidR="009F7138" w:rsidRPr="009F7138" w14:paraId="532B2683" w14:textId="77777777" w:rsidTr="00F87006">
        <w:tc>
          <w:tcPr>
            <w:tcW w:w="1838" w:type="dxa"/>
          </w:tcPr>
          <w:p w14:paraId="0A655DF8" w14:textId="4439D584" w:rsidR="00CC6AEA" w:rsidRPr="009F7138" w:rsidRDefault="00E17532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</w:rPr>
              <w:t xml:space="preserve">Use and understand recently introduced vocabulary during discussions about stories, non-fiction, </w:t>
            </w:r>
            <w:proofErr w:type="gramStart"/>
            <w:r w:rsidRPr="009F7138">
              <w:rPr>
                <w:rFonts w:ascii="SassoonPrimaryInfant" w:hAnsi="SassoonPrimaryInfant"/>
              </w:rPr>
              <w:t>rhymes</w:t>
            </w:r>
            <w:proofErr w:type="gramEnd"/>
            <w:r w:rsidRPr="009F7138">
              <w:rPr>
                <w:rFonts w:ascii="SassoonPrimaryInfant" w:hAnsi="SassoonPrimaryInfant"/>
              </w:rPr>
              <w:t xml:space="preserve"> and poems and during role-play</w:t>
            </w:r>
          </w:p>
        </w:tc>
        <w:tc>
          <w:tcPr>
            <w:tcW w:w="1878" w:type="dxa"/>
          </w:tcPr>
          <w:p w14:paraId="6DD2A54B" w14:textId="3971410A" w:rsidR="00CC6AEA" w:rsidRPr="009F7138" w:rsidRDefault="00CC6AEA" w:rsidP="00CC6AEA">
            <w:pPr>
              <w:rPr>
                <w:rFonts w:ascii="SassoonPrimaryInfant" w:hAnsi="SassoonPrimaryInfant" w:cs="Symbol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Can learn to appreciate </w:t>
            </w:r>
            <w:r w:rsidRPr="009F7138">
              <w:rPr>
                <w:rFonts w:ascii="SassoonPrimaryInfant" w:hAnsi="SassoonPrimaryInfant"/>
                <w:b/>
                <w:sz w:val="22"/>
                <w:szCs w:val="22"/>
              </w:rPr>
              <w:t>rhymes and poems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>, and to recite some by heart</w:t>
            </w:r>
          </w:p>
        </w:tc>
        <w:tc>
          <w:tcPr>
            <w:tcW w:w="3792" w:type="dxa"/>
          </w:tcPr>
          <w:p w14:paraId="451C22E9" w14:textId="01B6C9AC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Can discuss the sequence of events in books and how information </w:t>
            </w:r>
            <w:proofErr w:type="gramStart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are</w:t>
            </w:r>
            <w:proofErr w:type="gramEnd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related</w:t>
            </w:r>
          </w:p>
        </w:tc>
        <w:tc>
          <w:tcPr>
            <w:tcW w:w="4111" w:type="dxa"/>
          </w:tcPr>
          <w:p w14:paraId="5D39265B" w14:textId="77777777" w:rsidR="00CC6AEA" w:rsidRPr="009F7138" w:rsidRDefault="00CC6AEA" w:rsidP="00CC6AEA">
            <w:pPr>
              <w:tabs>
                <w:tab w:val="left" w:pos="11743"/>
              </w:tabs>
              <w:rPr>
                <w:rFonts w:ascii="SassoonPrimaryInfant" w:hAnsi="SassoonPrimaryInfant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read and begin to understand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147"/>
              <w:gridCol w:w="897"/>
              <w:gridCol w:w="863"/>
              <w:gridCol w:w="978"/>
            </w:tblGrid>
            <w:tr w:rsidR="009F7138" w:rsidRPr="009F7138" w14:paraId="3D853CFA" w14:textId="77777777" w:rsidTr="009838DA">
              <w:tc>
                <w:tcPr>
                  <w:tcW w:w="2034" w:type="dxa"/>
                </w:tcPr>
                <w:p w14:paraId="748163FF" w14:textId="77777777" w:rsidR="00CC6AEA" w:rsidRPr="009F7138" w:rsidRDefault="00CC6AEA" w:rsidP="00CC6AEA">
                  <w:pPr>
                    <w:tabs>
                      <w:tab w:val="left" w:pos="11743"/>
                    </w:tabs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fiction</w:t>
                  </w:r>
                </w:p>
              </w:tc>
              <w:tc>
                <w:tcPr>
                  <w:tcW w:w="2034" w:type="dxa"/>
                </w:tcPr>
                <w:p w14:paraId="22E61FE8" w14:textId="77777777" w:rsidR="00CC6AEA" w:rsidRPr="009F7138" w:rsidRDefault="00CC6AEA" w:rsidP="00CC6AEA">
                  <w:pPr>
                    <w:tabs>
                      <w:tab w:val="left" w:pos="11743"/>
                    </w:tabs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poetry</w:t>
                  </w:r>
                </w:p>
              </w:tc>
              <w:tc>
                <w:tcPr>
                  <w:tcW w:w="2035" w:type="dxa"/>
                </w:tcPr>
                <w:p w14:paraId="7162BAE7" w14:textId="77777777" w:rsidR="00CC6AEA" w:rsidRPr="009F7138" w:rsidRDefault="00CC6AEA" w:rsidP="00CC6AEA">
                  <w:pPr>
                    <w:tabs>
                      <w:tab w:val="left" w:pos="11743"/>
                    </w:tabs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plays</w:t>
                  </w:r>
                </w:p>
              </w:tc>
              <w:tc>
                <w:tcPr>
                  <w:tcW w:w="2035" w:type="dxa"/>
                </w:tcPr>
                <w:p w14:paraId="73A935E3" w14:textId="77777777" w:rsidR="00CC6AEA" w:rsidRPr="009F7138" w:rsidRDefault="00CC6AEA" w:rsidP="00CC6AEA">
                  <w:pPr>
                    <w:tabs>
                      <w:tab w:val="left" w:pos="11743"/>
                    </w:tabs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non-fiction</w:t>
                  </w:r>
                </w:p>
              </w:tc>
            </w:tr>
            <w:tr w:rsidR="009F7138" w:rsidRPr="009F7138" w14:paraId="2E6B8E89" w14:textId="77777777" w:rsidTr="009838DA">
              <w:tc>
                <w:tcPr>
                  <w:tcW w:w="2034" w:type="dxa"/>
                </w:tcPr>
                <w:p w14:paraId="3B8111DF" w14:textId="77777777" w:rsidR="00CC6AEA" w:rsidRPr="009F7138" w:rsidRDefault="00CC6AEA" w:rsidP="00CC6AEA">
                  <w:pPr>
                    <w:tabs>
                      <w:tab w:val="left" w:pos="11743"/>
                    </w:tabs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reference books or textbooks</w:t>
                  </w:r>
                </w:p>
              </w:tc>
              <w:tc>
                <w:tcPr>
                  <w:tcW w:w="2034" w:type="dxa"/>
                </w:tcPr>
                <w:p w14:paraId="619763B0" w14:textId="77777777" w:rsidR="00CC6AEA" w:rsidRPr="009F7138" w:rsidRDefault="00CC6AEA" w:rsidP="00CC6AEA">
                  <w:pPr>
                    <w:tabs>
                      <w:tab w:val="left" w:pos="11743"/>
                    </w:tabs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fairy stories</w:t>
                  </w:r>
                </w:p>
              </w:tc>
              <w:tc>
                <w:tcPr>
                  <w:tcW w:w="2035" w:type="dxa"/>
                </w:tcPr>
                <w:p w14:paraId="07D84250" w14:textId="77777777" w:rsidR="00CC6AEA" w:rsidRPr="009F7138" w:rsidRDefault="00CC6AEA" w:rsidP="00CC6AEA">
                  <w:pPr>
                    <w:tabs>
                      <w:tab w:val="left" w:pos="11743"/>
                    </w:tabs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myths</w:t>
                  </w:r>
                </w:p>
              </w:tc>
              <w:tc>
                <w:tcPr>
                  <w:tcW w:w="2035" w:type="dxa"/>
                </w:tcPr>
                <w:p w14:paraId="0E74B5B5" w14:textId="77777777" w:rsidR="00CC6AEA" w:rsidRPr="009F7138" w:rsidRDefault="00CC6AEA" w:rsidP="00CC6AEA">
                  <w:pPr>
                    <w:tabs>
                      <w:tab w:val="left" w:pos="11743"/>
                    </w:tabs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</w:pPr>
                  <w:r w:rsidRPr="009F7138">
                    <w:rPr>
                      <w:rFonts w:ascii="SassoonPrimaryInfant" w:hAnsi="SassoonPrimaryInfant"/>
                      <w:bCs/>
                      <w:sz w:val="22"/>
                      <w:szCs w:val="22"/>
                    </w:rPr>
                    <w:t>legends</w:t>
                  </w:r>
                </w:p>
              </w:tc>
            </w:tr>
          </w:tbl>
          <w:p w14:paraId="63741770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4252" w:type="dxa"/>
          </w:tcPr>
          <w:p w14:paraId="77B418DF" w14:textId="5555ED6D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maintain positive attitudes to reading and understanding of what they have read by recommending books read to peers, giving reasons for their choices</w:t>
            </w:r>
          </w:p>
        </w:tc>
      </w:tr>
      <w:tr w:rsidR="009F7138" w:rsidRPr="009F7138" w14:paraId="0735DBD8" w14:textId="77777777" w:rsidTr="00F87006">
        <w:tc>
          <w:tcPr>
            <w:tcW w:w="1838" w:type="dxa"/>
          </w:tcPr>
          <w:p w14:paraId="54D8393F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06190A25" w14:textId="383FA032" w:rsidR="00CC6AEA" w:rsidRPr="009F7138" w:rsidRDefault="00CC6AEA" w:rsidP="00CC6AEA">
            <w:pPr>
              <w:rPr>
                <w:rFonts w:ascii="SassoonPrimaryInfant" w:hAnsi="SassoonPrimaryInfant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Is familiar with</w:t>
            </w:r>
            <w:r w:rsidRPr="009F7138">
              <w:rPr>
                <w:rFonts w:ascii="SassoonPrimaryInfant" w:hAnsi="SassoonPrimaryInfant"/>
                <w:b/>
                <w:sz w:val="22"/>
                <w:szCs w:val="22"/>
              </w:rPr>
              <w:t xml:space="preserve"> key stories, fairy stories and traditional tales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, retelling them and considering their </w:t>
            </w:r>
            <w:proofErr w:type="gramStart"/>
            <w:r w:rsidRPr="009F7138">
              <w:rPr>
                <w:rFonts w:ascii="SassoonPrimaryInfant" w:hAnsi="SassoonPrimaryInfant"/>
                <w:sz w:val="22"/>
                <w:szCs w:val="22"/>
              </w:rPr>
              <w:t>particular characteristics</w:t>
            </w:r>
            <w:proofErr w:type="gramEnd"/>
          </w:p>
        </w:tc>
        <w:tc>
          <w:tcPr>
            <w:tcW w:w="3792" w:type="dxa"/>
          </w:tcPr>
          <w:p w14:paraId="09A6E245" w14:textId="5C6387CD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Is increasingly familiar with retelling a wider range of stories, fairy stories and traditional tales</w:t>
            </w:r>
          </w:p>
        </w:tc>
        <w:tc>
          <w:tcPr>
            <w:tcW w:w="4111" w:type="dxa"/>
          </w:tcPr>
          <w:p w14:paraId="624326B7" w14:textId="7964438E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increase their familiarity with a wide range of books and can retell some of these orally</w:t>
            </w:r>
          </w:p>
        </w:tc>
        <w:tc>
          <w:tcPr>
            <w:tcW w:w="4252" w:type="dxa"/>
          </w:tcPr>
          <w:p w14:paraId="4531166B" w14:textId="5C825E50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identify and discuss themes and conventions in and across a wide range of writing</w:t>
            </w:r>
          </w:p>
        </w:tc>
      </w:tr>
      <w:tr w:rsidR="009F7138" w:rsidRPr="009F7138" w14:paraId="4575D6BF" w14:textId="77777777" w:rsidTr="00F87006">
        <w:tc>
          <w:tcPr>
            <w:tcW w:w="1838" w:type="dxa"/>
          </w:tcPr>
          <w:p w14:paraId="1B634CEB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4B8AA139" w14:textId="54BC26F7" w:rsidR="00CC6AEA" w:rsidRPr="009F7138" w:rsidRDefault="00CC6AEA" w:rsidP="00CC6AEA">
            <w:pPr>
              <w:rPr>
                <w:rFonts w:ascii="SassoonPrimaryInfant" w:hAnsi="SassoonPrimaryInfan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recognise and join in with predictable phrases</w:t>
            </w:r>
          </w:p>
        </w:tc>
        <w:tc>
          <w:tcPr>
            <w:tcW w:w="3792" w:type="dxa"/>
          </w:tcPr>
          <w:p w14:paraId="2057D6FC" w14:textId="715DA5C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Is introduced to non-fiction books structured in different ways</w:t>
            </w:r>
          </w:p>
        </w:tc>
        <w:tc>
          <w:tcPr>
            <w:tcW w:w="4111" w:type="dxa"/>
          </w:tcPr>
          <w:p w14:paraId="64DF3BC4" w14:textId="16809640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can identify themes and conventions in a wide range of books </w:t>
            </w:r>
          </w:p>
        </w:tc>
        <w:tc>
          <w:tcPr>
            <w:tcW w:w="4252" w:type="dxa"/>
          </w:tcPr>
          <w:p w14:paraId="6304AD36" w14:textId="10691C99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make comparisons within and across books</w:t>
            </w:r>
          </w:p>
        </w:tc>
      </w:tr>
      <w:tr w:rsidR="009F7138" w:rsidRPr="009F7138" w14:paraId="51189CB5" w14:textId="77777777" w:rsidTr="00F87006">
        <w:tc>
          <w:tcPr>
            <w:tcW w:w="1838" w:type="dxa"/>
          </w:tcPr>
          <w:p w14:paraId="200C05FF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084ECB3A" w14:textId="3840ABBD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sz w:val="22"/>
                <w:szCs w:val="22"/>
              </w:rPr>
              <w:t>Can discuss word meanings and link new meanings to those already known</w:t>
            </w:r>
          </w:p>
        </w:tc>
        <w:tc>
          <w:tcPr>
            <w:tcW w:w="3792" w:type="dxa"/>
          </w:tcPr>
          <w:p w14:paraId="51D71D67" w14:textId="30ADC020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recognise simple recurring literary language in stories and poetry</w:t>
            </w:r>
          </w:p>
        </w:tc>
        <w:tc>
          <w:tcPr>
            <w:tcW w:w="4111" w:type="dxa"/>
          </w:tcPr>
          <w:p w14:paraId="448FCE23" w14:textId="5E10CBDF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can prepare poems and play scripts to read aloud and to perform, showing understanding through intonation, tone, </w:t>
            </w:r>
            <w:proofErr w:type="gramStart"/>
            <w:r w:rsidRPr="009F7138">
              <w:rPr>
                <w:rFonts w:ascii="SassoonPrimaryInfant" w:hAnsi="SassoonPrimaryInfant"/>
                <w:sz w:val="22"/>
                <w:szCs w:val="22"/>
              </w:rPr>
              <w:t>volume</w:t>
            </w:r>
            <w:proofErr w:type="gramEnd"/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and action</w:t>
            </w:r>
          </w:p>
        </w:tc>
        <w:tc>
          <w:tcPr>
            <w:tcW w:w="4252" w:type="dxa"/>
          </w:tcPr>
          <w:p w14:paraId="5BE3E6C3" w14:textId="2B7AE4E3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sz w:val="22"/>
                <w:szCs w:val="22"/>
              </w:rPr>
              <w:t>Can learn a wider range of poetry by heart</w:t>
            </w:r>
          </w:p>
        </w:tc>
      </w:tr>
      <w:tr w:rsidR="009F7138" w:rsidRPr="009F7138" w14:paraId="0CD52ED7" w14:textId="77777777" w:rsidTr="00F87006">
        <w:tc>
          <w:tcPr>
            <w:tcW w:w="1838" w:type="dxa"/>
          </w:tcPr>
          <w:p w14:paraId="2204C471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2BF0EEE1" w14:textId="6972A493" w:rsidR="00CC6AEA" w:rsidRPr="009F7138" w:rsidRDefault="00CC6AEA" w:rsidP="00CC6AEA">
            <w:pPr>
              <w:rPr>
                <w:rFonts w:ascii="SassoonPrimaryInfant" w:hAnsi="SassoonPrimaryInfant" w:cs="Symbol"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sz w:val="22"/>
                <w:szCs w:val="22"/>
              </w:rPr>
              <w:t>Can understand texts read fluently by drawing on information already known and vocabulary provided by teacher</w:t>
            </w:r>
          </w:p>
        </w:tc>
        <w:tc>
          <w:tcPr>
            <w:tcW w:w="3792" w:type="dxa"/>
          </w:tcPr>
          <w:p w14:paraId="550900AF" w14:textId="14B056C8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discuss and clarify the meanings of words, linking new meanings to know vocabulary</w:t>
            </w:r>
          </w:p>
        </w:tc>
        <w:tc>
          <w:tcPr>
            <w:tcW w:w="4111" w:type="dxa"/>
          </w:tcPr>
          <w:p w14:paraId="556C1656" w14:textId="456A13CF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discuss words and phrases that capture the reader’s interest and imagination</w:t>
            </w:r>
          </w:p>
        </w:tc>
        <w:tc>
          <w:tcPr>
            <w:tcW w:w="4252" w:type="dxa"/>
          </w:tcPr>
          <w:p w14:paraId="2EA1B623" w14:textId="24ABA0FF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Can prepare poems and plays to read aloud and to perform, showing understanding through intonation, </w:t>
            </w:r>
            <w:proofErr w:type="gramStart"/>
            <w:r w:rsidRPr="009F7138">
              <w:rPr>
                <w:rFonts w:ascii="SassoonPrimaryInfant" w:hAnsi="SassoonPrimaryInfant"/>
                <w:sz w:val="22"/>
                <w:szCs w:val="22"/>
              </w:rPr>
              <w:t>tone</w:t>
            </w:r>
            <w:proofErr w:type="gramEnd"/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and volume so that the meaning is clear to an audience</w:t>
            </w:r>
          </w:p>
        </w:tc>
      </w:tr>
      <w:tr w:rsidR="009F7138" w:rsidRPr="009F7138" w14:paraId="060545A9" w14:textId="77777777" w:rsidTr="00F87006">
        <w:tc>
          <w:tcPr>
            <w:tcW w:w="1838" w:type="dxa"/>
          </w:tcPr>
          <w:p w14:paraId="4CD01D78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6707683F" w14:textId="134E2283" w:rsidR="00CC6AEA" w:rsidRPr="009F7138" w:rsidRDefault="00CC6AEA" w:rsidP="00CC6AEA">
            <w:pPr>
              <w:rPr>
                <w:rFonts w:ascii="SassoonPrimaryInfant" w:hAnsi="SassoonPrimaryInfant" w:cs="Symbol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discuss the significance of the title and events</w:t>
            </w:r>
          </w:p>
        </w:tc>
        <w:tc>
          <w:tcPr>
            <w:tcW w:w="3792" w:type="dxa"/>
          </w:tcPr>
          <w:p w14:paraId="2237290E" w14:textId="4BFDF140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discuss favourite words and phrases</w:t>
            </w:r>
          </w:p>
        </w:tc>
        <w:tc>
          <w:tcPr>
            <w:tcW w:w="4111" w:type="dxa"/>
          </w:tcPr>
          <w:p w14:paraId="392ED4B4" w14:textId="1186D853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recognise some different forms of poetry [for example, free verse, narrative, poetry]</w:t>
            </w:r>
          </w:p>
        </w:tc>
        <w:tc>
          <w:tcPr>
            <w:tcW w:w="4252" w:type="dxa"/>
          </w:tcPr>
          <w:p w14:paraId="54A2D654" w14:textId="674C29E1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understand what he/she reads by checking that the book makes sense to them, discussing their understanding and exploring the meaning of words in context</w:t>
            </w:r>
          </w:p>
        </w:tc>
      </w:tr>
      <w:tr w:rsidR="009F7138" w:rsidRPr="009F7138" w14:paraId="1F9DAFB9" w14:textId="77777777" w:rsidTr="00F87006">
        <w:tc>
          <w:tcPr>
            <w:tcW w:w="1838" w:type="dxa"/>
          </w:tcPr>
          <w:p w14:paraId="549C15B3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7F6B06F3" w14:textId="77777777" w:rsidR="00CC6AEA" w:rsidRPr="009F7138" w:rsidRDefault="00CC6AEA" w:rsidP="00CC6AEA">
            <w:pPr>
              <w:rPr>
                <w:rFonts w:ascii="SassoonPrimaryInfant" w:hAnsi="SassoonPrimaryInfant" w:cs="ArialMT"/>
                <w:b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b/>
                <w:sz w:val="22"/>
                <w:szCs w:val="22"/>
              </w:rPr>
              <w:t>In a familiar book that they can already read accurately and fluently, the pupil can:</w:t>
            </w:r>
          </w:p>
          <w:p w14:paraId="02F955E3" w14:textId="47F681B4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sz w:val="22"/>
                <w:szCs w:val="22"/>
              </w:rPr>
              <w:t xml:space="preserve">- 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self-correct inaccurate reading </w:t>
            </w: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and ask questions to help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make sense of the text</w:t>
            </w:r>
          </w:p>
        </w:tc>
        <w:tc>
          <w:tcPr>
            <w:tcW w:w="3792" w:type="dxa"/>
          </w:tcPr>
          <w:p w14:paraId="3260A17C" w14:textId="681CFFBC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build up a repertoire of poems learnt by heart, appreciating these and reciting some, with appropriate intonation to make the meaning clearer</w:t>
            </w:r>
          </w:p>
        </w:tc>
        <w:tc>
          <w:tcPr>
            <w:tcW w:w="4111" w:type="dxa"/>
          </w:tcPr>
          <w:p w14:paraId="401FD87B" w14:textId="7D259FBF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ask questions to improve their understanding of a text</w:t>
            </w:r>
            <w:r w:rsidRPr="009F7138">
              <w:rPr>
                <w:rFonts w:ascii="SassoonPrimaryInfant" w:hAnsi="SassoonPrimaryInfant" w:cs="Wingdings"/>
                <w:sz w:val="22"/>
                <w:szCs w:val="22"/>
              </w:rPr>
              <w:t xml:space="preserve">, 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drawing inferences such as inferring characters’ feelings, </w:t>
            </w:r>
            <w:proofErr w:type="gramStart"/>
            <w:r w:rsidRPr="009F7138">
              <w:rPr>
                <w:rFonts w:ascii="SassoonPrimaryInfant" w:hAnsi="SassoonPrimaryInfant"/>
                <w:sz w:val="22"/>
                <w:szCs w:val="22"/>
              </w:rPr>
              <w:t>thoughts</w:t>
            </w:r>
            <w:proofErr w:type="gramEnd"/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and motives from their actions, </w:t>
            </w:r>
            <w:r w:rsidRPr="009F7138">
              <w:rPr>
                <w:rFonts w:ascii="SassoonPrimaryInfant" w:hAnsi="SassoonPrimaryInfant"/>
                <w:b/>
                <w:bCs/>
                <w:sz w:val="22"/>
                <w:szCs w:val="22"/>
              </w:rPr>
              <w:t xml:space="preserve">and justifying inferences with evidence </w:t>
            </w:r>
          </w:p>
        </w:tc>
        <w:tc>
          <w:tcPr>
            <w:tcW w:w="4252" w:type="dxa"/>
          </w:tcPr>
          <w:p w14:paraId="20C0CDA3" w14:textId="6FEF955F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ask questions to improve understanding</w:t>
            </w:r>
          </w:p>
        </w:tc>
      </w:tr>
      <w:tr w:rsidR="009F7138" w:rsidRPr="009F7138" w14:paraId="186DAD2F" w14:textId="77777777" w:rsidTr="00F87006">
        <w:tc>
          <w:tcPr>
            <w:tcW w:w="1838" w:type="dxa"/>
          </w:tcPr>
          <w:p w14:paraId="054A47A2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0DAAB239" w14:textId="4299AEA1" w:rsidR="00CC6AEA" w:rsidRPr="009F7138" w:rsidRDefault="00CC6AEA" w:rsidP="00CC6AEA">
            <w:pPr>
              <w:rPr>
                <w:rFonts w:ascii="SassoonPrimaryInfant" w:hAnsi="SassoonPrimaryInfant" w:cs="ArialMT"/>
                <w:b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talk about the main events in a text and relate story settings to own experience</w:t>
            </w:r>
          </w:p>
        </w:tc>
        <w:tc>
          <w:tcPr>
            <w:tcW w:w="3792" w:type="dxa"/>
          </w:tcPr>
          <w:p w14:paraId="6883FA2A" w14:textId="3B8BC72F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understand books by drawing on what they know or background information and vocabulary provided by the teacher</w:t>
            </w:r>
          </w:p>
        </w:tc>
        <w:tc>
          <w:tcPr>
            <w:tcW w:w="4111" w:type="dxa"/>
          </w:tcPr>
          <w:p w14:paraId="2A2105B6" w14:textId="276E5A0D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predict what might happen from details stated and implied</w:t>
            </w:r>
          </w:p>
        </w:tc>
        <w:tc>
          <w:tcPr>
            <w:tcW w:w="4252" w:type="dxa"/>
          </w:tcPr>
          <w:p w14:paraId="4FE4D289" w14:textId="55424849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Wingdings"/>
                <w:sz w:val="22"/>
                <w:szCs w:val="22"/>
              </w:rPr>
              <w:t xml:space="preserve">Can draw inferences such as inferring characters feelings, </w:t>
            </w:r>
            <w:proofErr w:type="gramStart"/>
            <w:r w:rsidRPr="009F7138">
              <w:rPr>
                <w:rFonts w:ascii="SassoonPrimaryInfant" w:hAnsi="SassoonPrimaryInfant" w:cs="Wingdings"/>
                <w:sz w:val="22"/>
                <w:szCs w:val="22"/>
              </w:rPr>
              <w:t>thoughts</w:t>
            </w:r>
            <w:proofErr w:type="gramEnd"/>
            <w:r w:rsidRPr="009F7138">
              <w:rPr>
                <w:rFonts w:ascii="SassoonPrimaryInfant" w:hAnsi="SassoonPrimaryInfant" w:cs="Wingdings"/>
                <w:sz w:val="22"/>
                <w:szCs w:val="22"/>
              </w:rPr>
              <w:t xml:space="preserve"> and motives from their actions, and justifying inferences with evidence</w:t>
            </w:r>
          </w:p>
        </w:tc>
      </w:tr>
      <w:tr w:rsidR="009F7138" w:rsidRPr="009F7138" w14:paraId="5A780007" w14:textId="77777777" w:rsidTr="00F87006">
        <w:tc>
          <w:tcPr>
            <w:tcW w:w="1838" w:type="dxa"/>
          </w:tcPr>
          <w:p w14:paraId="7B4B85D4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1B5A0EF4" w14:textId="48A5FBA9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make inferences based on what is said and done</w:t>
            </w:r>
          </w:p>
        </w:tc>
        <w:tc>
          <w:tcPr>
            <w:tcW w:w="3792" w:type="dxa"/>
          </w:tcPr>
          <w:p w14:paraId="68FC60B5" w14:textId="7C652186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ask questions about books read and listened to</w:t>
            </w:r>
          </w:p>
        </w:tc>
        <w:tc>
          <w:tcPr>
            <w:tcW w:w="4111" w:type="dxa"/>
          </w:tcPr>
          <w:p w14:paraId="4F815B58" w14:textId="77777777" w:rsidR="00CC6AEA" w:rsidRPr="009F7138" w:rsidRDefault="00CC6AEA" w:rsidP="00CC6AEA">
            <w:pPr>
              <w:pStyle w:val="Default"/>
              <w:rPr>
                <w:rFonts w:ascii="SassoonPrimaryInfant" w:hAnsi="SassoonPrimaryInfant"/>
                <w:color w:val="auto"/>
                <w:sz w:val="22"/>
                <w:szCs w:val="22"/>
              </w:rPr>
            </w:pPr>
            <w:r w:rsidRPr="009F7138">
              <w:rPr>
                <w:rFonts w:ascii="SassoonPrimaryInfant" w:hAnsi="SassoonPrimaryInfant" w:cs="Wingdings"/>
                <w:color w:val="auto"/>
                <w:sz w:val="22"/>
                <w:szCs w:val="22"/>
              </w:rPr>
              <w:t xml:space="preserve">can </w:t>
            </w:r>
            <w:r w:rsidRPr="009F7138">
              <w:rPr>
                <w:rFonts w:ascii="SassoonPrimaryInfant" w:hAnsi="SassoonPrimaryInfant"/>
                <w:color w:val="auto"/>
                <w:sz w:val="22"/>
                <w:szCs w:val="22"/>
              </w:rPr>
              <w:t xml:space="preserve">identify main ideas drawn from more than one paragraph and summarising these </w:t>
            </w:r>
          </w:p>
          <w:p w14:paraId="3516F731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4252" w:type="dxa"/>
          </w:tcPr>
          <w:p w14:paraId="4D15DACE" w14:textId="6ADBEC36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sz w:val="22"/>
                <w:szCs w:val="22"/>
              </w:rPr>
              <w:t xml:space="preserve">Can predict what might happen from the details stated and implied </w:t>
            </w:r>
          </w:p>
        </w:tc>
      </w:tr>
      <w:tr w:rsidR="009F7138" w:rsidRPr="009F7138" w14:paraId="7980DF14" w14:textId="77777777" w:rsidTr="00F87006">
        <w:tc>
          <w:tcPr>
            <w:tcW w:w="1838" w:type="dxa"/>
          </w:tcPr>
          <w:p w14:paraId="7DF98FE9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6A12C891" w14:textId="5FFB0490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predict 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what might happen </w:t>
            </w:r>
            <w:proofErr w:type="gramStart"/>
            <w:r w:rsidRPr="009F7138">
              <w:rPr>
                <w:rFonts w:ascii="SassoonPrimaryInfant" w:hAnsi="SassoonPrimaryInfant"/>
                <w:sz w:val="22"/>
                <w:szCs w:val="22"/>
              </w:rPr>
              <w:t>on the basis of</w:t>
            </w:r>
            <w:proofErr w:type="gramEnd"/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what has been read so far</w:t>
            </w:r>
          </w:p>
        </w:tc>
        <w:tc>
          <w:tcPr>
            <w:tcW w:w="3792" w:type="dxa"/>
          </w:tcPr>
          <w:p w14:paraId="6DA5444E" w14:textId="4EC40E82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Can predict what might happen on the basis on what has been read so far</w:t>
            </w:r>
          </w:p>
        </w:tc>
        <w:tc>
          <w:tcPr>
            <w:tcW w:w="4111" w:type="dxa"/>
          </w:tcPr>
          <w:p w14:paraId="783A582C" w14:textId="309A28C5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Wingdings"/>
                <w:sz w:val="22"/>
                <w:szCs w:val="22"/>
              </w:rPr>
              <w:t>can identify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how language, structure, and presentation contribute to meaning </w:t>
            </w:r>
          </w:p>
        </w:tc>
        <w:tc>
          <w:tcPr>
            <w:tcW w:w="4252" w:type="dxa"/>
          </w:tcPr>
          <w:p w14:paraId="7155894A" w14:textId="1201CFB4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summarise the main ideas drawn from more than one paragraph, identifying key details that support the main ideas</w:t>
            </w:r>
          </w:p>
        </w:tc>
      </w:tr>
      <w:tr w:rsidR="009F7138" w:rsidRPr="009F7138" w14:paraId="3396603B" w14:textId="77777777" w:rsidTr="00F87006">
        <w:tc>
          <w:tcPr>
            <w:tcW w:w="1838" w:type="dxa"/>
          </w:tcPr>
          <w:p w14:paraId="49CDA893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71C8FA19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462F8419" w14:textId="2AF6898E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In a familiar book that they can already read accurately and fluently, he/she </w:t>
            </w:r>
            <w:r w:rsidRPr="009F7138">
              <w:rPr>
                <w:rFonts w:ascii="SassoonPrimaryInfant" w:hAnsi="SassoonPrimaryInfant" w:cs="ArialMT"/>
                <w:b/>
                <w:sz w:val="22"/>
                <w:szCs w:val="22"/>
              </w:rPr>
              <w:t>can answer questions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</w:t>
            </w:r>
            <w:proofErr w:type="gramStart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on the basis of</w:t>
            </w:r>
            <w:proofErr w:type="gramEnd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what is being said and done</w:t>
            </w:r>
          </w:p>
        </w:tc>
        <w:tc>
          <w:tcPr>
            <w:tcW w:w="4111" w:type="dxa"/>
          </w:tcPr>
          <w:p w14:paraId="27EB8608" w14:textId="251AD354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b/>
                <w:bCs/>
                <w:sz w:val="22"/>
                <w:szCs w:val="22"/>
              </w:rPr>
              <w:t>can retrieve and record information from fiction</w:t>
            </w:r>
          </w:p>
        </w:tc>
        <w:tc>
          <w:tcPr>
            <w:tcW w:w="4252" w:type="dxa"/>
          </w:tcPr>
          <w:p w14:paraId="1181974F" w14:textId="6A89D812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Can identify how language, structure and presentation contribute to meaning </w:t>
            </w:r>
          </w:p>
        </w:tc>
      </w:tr>
      <w:tr w:rsidR="009F7138" w:rsidRPr="009F7138" w14:paraId="00853AF1" w14:textId="77777777" w:rsidTr="00F87006">
        <w:tc>
          <w:tcPr>
            <w:tcW w:w="1838" w:type="dxa"/>
          </w:tcPr>
          <w:p w14:paraId="3591E3D8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38DEA92A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510C85FA" w14:textId="1232D6D1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In a familiar book that they can already read accurately and fluently, he/she </w:t>
            </w:r>
            <w:r w:rsidRPr="009F7138">
              <w:rPr>
                <w:rFonts w:ascii="SassoonPrimaryInfant" w:hAnsi="SassoonPrimaryInfant" w:cs="ArialMT"/>
                <w:b/>
                <w:sz w:val="22"/>
                <w:szCs w:val="22"/>
              </w:rPr>
              <w:t>can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</w:t>
            </w:r>
            <w:r w:rsidRPr="009F7138">
              <w:rPr>
                <w:rFonts w:ascii="SassoonPrimaryInfant" w:hAnsi="SassoonPrimaryInfant" w:cs="ArialMT"/>
                <w:b/>
                <w:sz w:val="22"/>
                <w:szCs w:val="22"/>
              </w:rPr>
              <w:t>make some inferences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</w:t>
            </w:r>
            <w:proofErr w:type="gramStart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on the basis of</w:t>
            </w:r>
            <w:proofErr w:type="gramEnd"/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what is being said and done</w:t>
            </w:r>
          </w:p>
        </w:tc>
        <w:tc>
          <w:tcPr>
            <w:tcW w:w="4111" w:type="dxa"/>
          </w:tcPr>
          <w:p w14:paraId="687C99DD" w14:textId="1129F51E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b/>
                <w:bCs/>
                <w:sz w:val="22"/>
                <w:szCs w:val="22"/>
              </w:rPr>
              <w:t>can retrieve and record information from non-fiction</w:t>
            </w:r>
          </w:p>
        </w:tc>
        <w:tc>
          <w:tcPr>
            <w:tcW w:w="4252" w:type="dxa"/>
          </w:tcPr>
          <w:p w14:paraId="0F27AF85" w14:textId="453326C5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discuss and evaluate how authors use language, including figurative language, considering the impact on the reader</w:t>
            </w:r>
          </w:p>
        </w:tc>
      </w:tr>
      <w:tr w:rsidR="009F7138" w:rsidRPr="009F7138" w14:paraId="22204B35" w14:textId="77777777" w:rsidTr="00F87006">
        <w:tc>
          <w:tcPr>
            <w:tcW w:w="1838" w:type="dxa"/>
          </w:tcPr>
          <w:p w14:paraId="3BA03909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0CB8F539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2EA45537" w14:textId="4BF20380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>In a</w:t>
            </w: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 xml:space="preserve"> familiar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book that they can already read accurately and fluently, he/she </w:t>
            </w:r>
            <w:r w:rsidRPr="009F7138">
              <w:rPr>
                <w:rFonts w:ascii="SassoonPrimaryInfant" w:hAnsi="SassoonPrimaryInfant" w:cs="ArialMT"/>
                <w:b/>
                <w:sz w:val="22"/>
                <w:szCs w:val="22"/>
              </w:rPr>
              <w:t>can explain</w:t>
            </w:r>
            <w:r w:rsidRPr="009F7138">
              <w:rPr>
                <w:rFonts w:ascii="SassoonPrimaryInfant" w:hAnsi="SassoonPrimaryInfant" w:cs="ArialMT"/>
                <w:sz w:val="22"/>
                <w:szCs w:val="22"/>
              </w:rPr>
              <w:t xml:space="preserve"> what has happened so far in what they have read</w:t>
            </w:r>
          </w:p>
        </w:tc>
        <w:tc>
          <w:tcPr>
            <w:tcW w:w="4111" w:type="dxa"/>
          </w:tcPr>
          <w:p w14:paraId="7165D9B9" w14:textId="11AD2AD6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participate in discussion about both books that are read to them and those they can read for themselves, taking turns and listening to what others say</w:t>
            </w:r>
          </w:p>
        </w:tc>
        <w:tc>
          <w:tcPr>
            <w:tcW w:w="4252" w:type="dxa"/>
          </w:tcPr>
          <w:p w14:paraId="6B5E77A1" w14:textId="5663338C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distinguish between statements of fact and opinion</w:t>
            </w:r>
          </w:p>
        </w:tc>
      </w:tr>
      <w:tr w:rsidR="009F7138" w:rsidRPr="009F7138" w14:paraId="4612A047" w14:textId="77777777" w:rsidTr="00F87006">
        <w:tc>
          <w:tcPr>
            <w:tcW w:w="1838" w:type="dxa"/>
          </w:tcPr>
          <w:p w14:paraId="74333F2D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6D0BA272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7263EE6A" w14:textId="539BA4C0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Can explore underlying themes and ideas in poems and narratives and demonstrate a clear idea of where to find information to support ideas</w:t>
            </w:r>
          </w:p>
        </w:tc>
        <w:tc>
          <w:tcPr>
            <w:tcW w:w="4111" w:type="dxa"/>
          </w:tcPr>
          <w:p w14:paraId="7EBE5436" w14:textId="3B510A4A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 xml:space="preserve">can consider how they will use what they have read to apply techniques and writing styles seen by the author in their own written work </w:t>
            </w:r>
          </w:p>
        </w:tc>
        <w:tc>
          <w:tcPr>
            <w:tcW w:w="4252" w:type="dxa"/>
          </w:tcPr>
          <w:p w14:paraId="66B1979F" w14:textId="36BD75D9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b/>
                <w:bCs/>
                <w:sz w:val="22"/>
                <w:szCs w:val="22"/>
              </w:rPr>
              <w:t>Can retrieve, record and present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information from fiction</w:t>
            </w:r>
          </w:p>
        </w:tc>
      </w:tr>
      <w:tr w:rsidR="009F7138" w:rsidRPr="009F7138" w14:paraId="59E42F0A" w14:textId="77777777" w:rsidTr="00F87006">
        <w:tc>
          <w:tcPr>
            <w:tcW w:w="1838" w:type="dxa"/>
          </w:tcPr>
          <w:p w14:paraId="45B4DE2D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46BC3DD0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3E9C29C2" w14:textId="21ED78E9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In non-fiction texts, he/she</w:t>
            </w:r>
            <w:r w:rsidRPr="009F7138">
              <w:rPr>
                <w:rFonts w:ascii="SassoonPrimaryInfant" w:hAnsi="SassoonPrimaryInfant" w:cs="ArialMT"/>
                <w:b/>
                <w:i/>
                <w:sz w:val="22"/>
                <w:szCs w:val="22"/>
              </w:rPr>
              <w:t xml:space="preserve"> </w:t>
            </w: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understands how to use alphabetically ordered texts to retrieve information</w:t>
            </w:r>
          </w:p>
        </w:tc>
        <w:tc>
          <w:tcPr>
            <w:tcW w:w="4111" w:type="dxa"/>
            <w:shd w:val="clear" w:color="auto" w:fill="E7E6E6" w:themeFill="background2"/>
          </w:tcPr>
          <w:p w14:paraId="4AF8E945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YEAR 3</w:t>
            </w:r>
          </w:p>
          <w:p w14:paraId="4514B46B" w14:textId="77777777" w:rsidR="00CC6AEA" w:rsidRPr="009F7138" w:rsidRDefault="00CC6AEA" w:rsidP="00CC6AEA">
            <w:pPr>
              <w:rPr>
                <w:rFonts w:ascii="SassoonPrimaryInfant" w:hAnsi="SassoonPrimaryInfant" w:cs="ArialMT"/>
                <w:b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b/>
                <w:i/>
                <w:sz w:val="22"/>
                <w:szCs w:val="22"/>
              </w:rPr>
              <w:t>In non-fiction texts, the pupil:</w:t>
            </w:r>
          </w:p>
          <w:p w14:paraId="07FABF1D" w14:textId="465A35DA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i/>
                <w:sz w:val="22"/>
                <w:szCs w:val="22"/>
              </w:rPr>
              <w:t>•</w:t>
            </w: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can identify and comment on the features and organization across a different range of non-fiction texts</w:t>
            </w:r>
          </w:p>
        </w:tc>
        <w:tc>
          <w:tcPr>
            <w:tcW w:w="4252" w:type="dxa"/>
          </w:tcPr>
          <w:p w14:paraId="39826186" w14:textId="1D5EE691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b/>
                <w:bCs/>
                <w:sz w:val="22"/>
                <w:szCs w:val="22"/>
              </w:rPr>
              <w:t>Can retrieve, record and present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information from non-fiction</w:t>
            </w:r>
          </w:p>
        </w:tc>
      </w:tr>
      <w:tr w:rsidR="009F7138" w:rsidRPr="009F7138" w14:paraId="4E5DEB9B" w14:textId="77777777" w:rsidTr="00F87006">
        <w:tc>
          <w:tcPr>
            <w:tcW w:w="1838" w:type="dxa"/>
          </w:tcPr>
          <w:p w14:paraId="4130171D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6CF37A6A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53AC2E44" w14:textId="042487C2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In non-fiction texts, he/she</w:t>
            </w:r>
            <w:r w:rsidRPr="009F7138">
              <w:rPr>
                <w:rFonts w:ascii="SassoonPrimaryInfant" w:hAnsi="SassoonPrimaryInfant" w:cs="ArialMT"/>
                <w:b/>
                <w:i/>
                <w:sz w:val="22"/>
                <w:szCs w:val="22"/>
              </w:rPr>
              <w:t xml:space="preserve"> </w:t>
            </w: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understands the features of page layout and demonstrate where to look for specific information</w:t>
            </w:r>
          </w:p>
        </w:tc>
        <w:tc>
          <w:tcPr>
            <w:tcW w:w="4111" w:type="dxa"/>
            <w:shd w:val="clear" w:color="auto" w:fill="E7E6E6" w:themeFill="background2"/>
          </w:tcPr>
          <w:p w14:paraId="0F77C6FD" w14:textId="0DD0C2E4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can locate information using skimming, scanning and text marking</w:t>
            </w:r>
          </w:p>
        </w:tc>
        <w:tc>
          <w:tcPr>
            <w:tcW w:w="4252" w:type="dxa"/>
          </w:tcPr>
          <w:p w14:paraId="01199B0D" w14:textId="5CC00F42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participate in discussions about books that are read to them and those they can read themselves, building on their own ideas and challenging views courteously</w:t>
            </w:r>
          </w:p>
        </w:tc>
      </w:tr>
      <w:tr w:rsidR="009F7138" w:rsidRPr="009F7138" w14:paraId="2CC8ABBC" w14:textId="77777777" w:rsidTr="00F87006">
        <w:tc>
          <w:tcPr>
            <w:tcW w:w="1838" w:type="dxa"/>
          </w:tcPr>
          <w:p w14:paraId="36551472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78FE3CFE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4C76C579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03828DB3" w14:textId="29711E05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can use organizational features to extract information from texts and identify the main point of a section of text.</w:t>
            </w:r>
          </w:p>
        </w:tc>
        <w:tc>
          <w:tcPr>
            <w:tcW w:w="4252" w:type="dxa"/>
          </w:tcPr>
          <w:p w14:paraId="4282BE3B" w14:textId="4F1634DC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Can explain and discuss their understanding of what they have read, including through formals presentations and debates, </w:t>
            </w:r>
            <w:r w:rsidRPr="009F7138">
              <w:rPr>
                <w:rFonts w:ascii="SassoonPrimaryInfant" w:hAnsi="SassoonPrimaryInfant"/>
                <w:sz w:val="22"/>
                <w:szCs w:val="22"/>
              </w:rPr>
              <w:lastRenderedPageBreak/>
              <w:t xml:space="preserve">maintaining a focus on the </w:t>
            </w:r>
            <w:proofErr w:type="gramStart"/>
            <w:r w:rsidRPr="009F7138">
              <w:rPr>
                <w:rFonts w:ascii="SassoonPrimaryInfant" w:hAnsi="SassoonPrimaryInfant"/>
                <w:sz w:val="22"/>
                <w:szCs w:val="22"/>
              </w:rPr>
              <w:t>topic</w:t>
            </w:r>
            <w:proofErr w:type="gramEnd"/>
            <w:r w:rsidRPr="009F7138">
              <w:rPr>
                <w:rFonts w:ascii="SassoonPrimaryInfant" w:hAnsi="SassoonPrimaryInfant"/>
                <w:sz w:val="22"/>
                <w:szCs w:val="22"/>
              </w:rPr>
              <w:t xml:space="preserve"> and using notes where necessary</w:t>
            </w:r>
          </w:p>
        </w:tc>
      </w:tr>
      <w:tr w:rsidR="009F7138" w:rsidRPr="009F7138" w14:paraId="247A867E" w14:textId="77777777" w:rsidTr="00F87006">
        <w:tc>
          <w:tcPr>
            <w:tcW w:w="1838" w:type="dxa"/>
          </w:tcPr>
          <w:p w14:paraId="61C36EFB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21857AD0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18C5390F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612AB077" w14:textId="22E05C89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discuss how knowledge of root words, prefixes and suffixes supports them in the understanding of new words</w:t>
            </w:r>
          </w:p>
        </w:tc>
        <w:tc>
          <w:tcPr>
            <w:tcW w:w="4252" w:type="dxa"/>
          </w:tcPr>
          <w:p w14:paraId="3DC0B207" w14:textId="21F6CC9E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sz w:val="22"/>
                <w:szCs w:val="22"/>
              </w:rPr>
              <w:t>Can provide reasoned justifications for their views</w:t>
            </w:r>
          </w:p>
        </w:tc>
      </w:tr>
      <w:tr w:rsidR="009F7138" w:rsidRPr="009F7138" w14:paraId="328739F6" w14:textId="77777777" w:rsidTr="00F87006">
        <w:tc>
          <w:tcPr>
            <w:tcW w:w="1838" w:type="dxa"/>
          </w:tcPr>
          <w:p w14:paraId="05D7A05E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3C2FF144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1647A39C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555C4C58" w14:textId="08C76697" w:rsidR="00CC6AEA" w:rsidRPr="009F7138" w:rsidRDefault="00CC6AEA" w:rsidP="00CC6AEA">
            <w:pPr>
              <w:rPr>
                <w:rFonts w:ascii="SassoonPrimaryInfant" w:hAnsi="SassoonPrimaryInfan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listen to and discuss a wide range of fiction, poetry, plays and non-fiction books</w:t>
            </w:r>
          </w:p>
        </w:tc>
        <w:tc>
          <w:tcPr>
            <w:tcW w:w="4252" w:type="dxa"/>
            <w:shd w:val="clear" w:color="auto" w:fill="E7E6E6" w:themeFill="background2"/>
          </w:tcPr>
          <w:p w14:paraId="5F8008DC" w14:textId="4411DF2E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YEAR 5</w:t>
            </w:r>
          </w:p>
          <w:p w14:paraId="50E9C068" w14:textId="07204C72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Effectively uses a range of reading strategies to appropriately access different types of text</w:t>
            </w:r>
          </w:p>
        </w:tc>
      </w:tr>
      <w:tr w:rsidR="009F7138" w:rsidRPr="009F7138" w14:paraId="7A5C7D36" w14:textId="77777777" w:rsidTr="00F87006">
        <w:tc>
          <w:tcPr>
            <w:tcW w:w="1838" w:type="dxa"/>
          </w:tcPr>
          <w:p w14:paraId="620A0AB8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364A2C0E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5688EE8D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5E346C6A" w14:textId="493C8457" w:rsidR="00CC6AEA" w:rsidRPr="009F7138" w:rsidRDefault="00CC6AEA" w:rsidP="00CC6AEA">
            <w:pPr>
              <w:rPr>
                <w:rFonts w:ascii="SassoonPrimaryInfant" w:hAnsi="SassoonPrimaryInfan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 xml:space="preserve">has a clear understanding of texts read and </w:t>
            </w:r>
            <w:proofErr w:type="gramStart"/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is able to</w:t>
            </w:r>
            <w:proofErr w:type="gramEnd"/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 xml:space="preserve"> locate information from different parts of the text</w:t>
            </w:r>
          </w:p>
        </w:tc>
        <w:tc>
          <w:tcPr>
            <w:tcW w:w="4252" w:type="dxa"/>
            <w:shd w:val="clear" w:color="auto" w:fill="E7E6E6" w:themeFill="background2"/>
          </w:tcPr>
          <w:p w14:paraId="1C300C81" w14:textId="7D21542D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 xml:space="preserve">Applies knowledge of root words, </w:t>
            </w:r>
            <w:proofErr w:type="gramStart"/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prefixes</w:t>
            </w:r>
            <w:proofErr w:type="gramEnd"/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 xml:space="preserve"> and suffixes in understanding the meaning of new words</w:t>
            </w:r>
          </w:p>
        </w:tc>
      </w:tr>
      <w:tr w:rsidR="009F7138" w:rsidRPr="009F7138" w14:paraId="2783549C" w14:textId="77777777" w:rsidTr="00F87006">
        <w:tc>
          <w:tcPr>
            <w:tcW w:w="1838" w:type="dxa"/>
          </w:tcPr>
          <w:p w14:paraId="56995A35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5426840F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64A5275D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2EE3F48D" w14:textId="7451B285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clearly summarise the main ideas within the specific chapters and paragraphs</w:t>
            </w:r>
          </w:p>
        </w:tc>
        <w:tc>
          <w:tcPr>
            <w:tcW w:w="4252" w:type="dxa"/>
            <w:shd w:val="clear" w:color="auto" w:fill="E7E6E6" w:themeFill="background2"/>
          </w:tcPr>
          <w:p w14:paraId="7A298FEC" w14:textId="02A74D58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ArialMT"/>
                <w:i/>
                <w:sz w:val="22"/>
                <w:szCs w:val="22"/>
              </w:rPr>
              <w:t>Reads widely and frequently, outside as well as in school, for pleasure and information</w:t>
            </w:r>
          </w:p>
        </w:tc>
      </w:tr>
      <w:tr w:rsidR="009F7138" w:rsidRPr="009F7138" w14:paraId="6AB0BA3A" w14:textId="77777777" w:rsidTr="00F87006">
        <w:tc>
          <w:tcPr>
            <w:tcW w:w="1838" w:type="dxa"/>
          </w:tcPr>
          <w:p w14:paraId="2B3D4073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67DE5072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56C108FE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4682E179" w14:textId="18E537BD" w:rsidR="00CC6AEA" w:rsidRPr="009F7138" w:rsidRDefault="00CC6AEA" w:rsidP="00CC6AEA">
            <w:pPr>
              <w:rPr>
                <w:rFonts w:ascii="SassoonPrimaryInfant" w:hAnsi="SassoonPrimaryInfan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i/>
                <w:sz w:val="22"/>
                <w:szCs w:val="22"/>
              </w:rPr>
              <w:t>can identify simple themes within similar texts</w:t>
            </w:r>
          </w:p>
        </w:tc>
        <w:tc>
          <w:tcPr>
            <w:tcW w:w="4252" w:type="dxa"/>
            <w:shd w:val="clear" w:color="auto" w:fill="E7E6E6" w:themeFill="background2"/>
          </w:tcPr>
          <w:p w14:paraId="2610B9B2" w14:textId="674EDA58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i/>
                <w:sz w:val="22"/>
                <w:szCs w:val="22"/>
              </w:rPr>
              <w:t xml:space="preserve">Moves easily across a text </w:t>
            </w:r>
            <w:proofErr w:type="gramStart"/>
            <w:r w:rsidRPr="009F7138">
              <w:rPr>
                <w:rFonts w:ascii="SassoonPrimaryInfant" w:hAnsi="SassoonPrimaryInfant" w:cs="Symbol"/>
                <w:i/>
                <w:sz w:val="22"/>
                <w:szCs w:val="22"/>
              </w:rPr>
              <w:t>in order to</w:t>
            </w:r>
            <w:proofErr w:type="gramEnd"/>
            <w:r w:rsidRPr="009F7138">
              <w:rPr>
                <w:rFonts w:ascii="SassoonPrimaryInfant" w:hAnsi="SassoonPrimaryInfant" w:cs="Symbol"/>
                <w:i/>
                <w:sz w:val="22"/>
                <w:szCs w:val="22"/>
              </w:rPr>
              <w:t xml:space="preserve"> locate information and to answer questions</w:t>
            </w:r>
          </w:p>
        </w:tc>
      </w:tr>
      <w:tr w:rsidR="009F7138" w:rsidRPr="009F7138" w14:paraId="57A01E7D" w14:textId="77777777" w:rsidTr="00F87006">
        <w:tc>
          <w:tcPr>
            <w:tcW w:w="1838" w:type="dxa"/>
          </w:tcPr>
          <w:p w14:paraId="3C70E695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524ABCA4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1833C99B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15C9F39D" w14:textId="34BE73C2" w:rsidR="00CC6AEA" w:rsidRPr="009F7138" w:rsidRDefault="00CC6AEA" w:rsidP="00CC6AEA">
            <w:pPr>
              <w:rPr>
                <w:rFonts w:ascii="SassoonPrimaryInfant" w:hAnsi="SassoonPrimaryInfant" w:cs="Symbol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 w:cs="Symbol"/>
                <w:i/>
                <w:sz w:val="22"/>
                <w:szCs w:val="22"/>
              </w:rPr>
              <w:t>can declare and justify personal preferences for writers and types of overall text</w:t>
            </w:r>
          </w:p>
        </w:tc>
        <w:tc>
          <w:tcPr>
            <w:tcW w:w="4252" w:type="dxa"/>
            <w:shd w:val="clear" w:color="auto" w:fill="E7E6E6" w:themeFill="background2"/>
          </w:tcPr>
          <w:p w14:paraId="7F937944" w14:textId="571B56B5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Accurately identifies the purpose of different texts</w:t>
            </w:r>
          </w:p>
        </w:tc>
      </w:tr>
      <w:tr w:rsidR="009F7138" w:rsidRPr="009F7138" w14:paraId="061CFBFA" w14:textId="77777777" w:rsidTr="00F87006">
        <w:tc>
          <w:tcPr>
            <w:tcW w:w="1838" w:type="dxa"/>
          </w:tcPr>
          <w:p w14:paraId="65FF1351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05950995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419D55F9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4BF7F7D0" w14:textId="20FB5F5F" w:rsidR="00CC6AEA" w:rsidRPr="009F7138" w:rsidRDefault="00CC6AEA" w:rsidP="00CC6AEA">
            <w:pPr>
              <w:rPr>
                <w:rFonts w:ascii="SassoonPrimaryInfant" w:hAnsi="SassoonPrimaryInfant" w:cs="Symbol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 xml:space="preserve">can offer </w:t>
            </w:r>
            <w:proofErr w:type="gramStart"/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personal opinion</w:t>
            </w:r>
            <w:proofErr w:type="gramEnd"/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 xml:space="preserve"> on characters’ feelings, thoughts and motives from their actions, justifying with evidence</w:t>
            </w:r>
          </w:p>
        </w:tc>
        <w:tc>
          <w:tcPr>
            <w:tcW w:w="4252" w:type="dxa"/>
            <w:shd w:val="clear" w:color="auto" w:fill="E7E6E6" w:themeFill="background2"/>
          </w:tcPr>
          <w:p w14:paraId="02EAD5E9" w14:textId="4EDA4E72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decide on the quality and effectiveness of a text by skimming to gain an impression</w:t>
            </w:r>
          </w:p>
        </w:tc>
      </w:tr>
      <w:tr w:rsidR="009F7138" w:rsidRPr="009F7138" w14:paraId="57EA1098" w14:textId="77777777" w:rsidTr="00F87006">
        <w:tc>
          <w:tcPr>
            <w:tcW w:w="1838" w:type="dxa"/>
          </w:tcPr>
          <w:p w14:paraId="69E0A330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69E14E0A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037BBB2A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3CC7F274" w14:textId="498B7D0C" w:rsidR="00CC6AEA" w:rsidRPr="009F7138" w:rsidRDefault="00CC6AEA" w:rsidP="00CC6AEA">
            <w:pPr>
              <w:rPr>
                <w:rFonts w:ascii="SassoonPrimaryInfant" w:hAnsi="SassoonPrimaryInfan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make reasonable predictions from details implied or deduced from the text</w:t>
            </w:r>
          </w:p>
        </w:tc>
        <w:tc>
          <w:tcPr>
            <w:tcW w:w="4252" w:type="dxa"/>
            <w:shd w:val="clear" w:color="auto" w:fill="E7E6E6" w:themeFill="background2"/>
          </w:tcPr>
          <w:p w14:paraId="4F8681B5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 w:cstheme="majorHAnsi"/>
                <w:sz w:val="22"/>
                <w:szCs w:val="22"/>
              </w:rPr>
              <w:t>YEAR 5</w:t>
            </w:r>
          </w:p>
          <w:p w14:paraId="5DAD2ED2" w14:textId="194475DC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b/>
                <w:bCs/>
                <w:i/>
                <w:sz w:val="22"/>
                <w:szCs w:val="22"/>
              </w:rPr>
              <w:t>Can justify inferences with evidence</w:t>
            </w:r>
          </w:p>
        </w:tc>
      </w:tr>
      <w:tr w:rsidR="009F7138" w:rsidRPr="009F7138" w14:paraId="500A0D8A" w14:textId="77777777" w:rsidTr="00F87006">
        <w:tc>
          <w:tcPr>
            <w:tcW w:w="1838" w:type="dxa"/>
          </w:tcPr>
          <w:p w14:paraId="0BF4FA4C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5032DD78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4A6736B6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74AAB017" w14:textId="2CB643BF" w:rsidR="00CC6AEA" w:rsidRPr="009F7138" w:rsidRDefault="00CC6AEA" w:rsidP="00CC6AEA">
            <w:pPr>
              <w:rPr>
                <w:rFonts w:ascii="SassoonPrimaryInfant" w:hAnsi="SassoonPrimaryInfan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identify and comment on specific aspects of text structure and presentational features</w:t>
            </w:r>
          </w:p>
        </w:tc>
        <w:tc>
          <w:tcPr>
            <w:tcW w:w="4252" w:type="dxa"/>
            <w:shd w:val="clear" w:color="auto" w:fill="E7E6E6" w:themeFill="background2"/>
          </w:tcPr>
          <w:p w14:paraId="5332699A" w14:textId="726A46B2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Identify key details and use quotations for illustration</w:t>
            </w:r>
          </w:p>
        </w:tc>
      </w:tr>
      <w:tr w:rsidR="009F7138" w:rsidRPr="009F7138" w14:paraId="00752069" w14:textId="77777777" w:rsidTr="00F87006">
        <w:tc>
          <w:tcPr>
            <w:tcW w:w="1838" w:type="dxa"/>
          </w:tcPr>
          <w:p w14:paraId="167FAF49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3B7447C8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76F28956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518BA599" w14:textId="28691804" w:rsidR="00CC6AEA" w:rsidRPr="009F7138" w:rsidRDefault="00CC6AEA" w:rsidP="00CC6AEA">
            <w:pPr>
              <w:rPr>
                <w:rFonts w:ascii="SassoonPrimaryInfant" w:hAnsi="SassoonPrimaryInfan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 w:cs="Wingdings"/>
                <w:i/>
                <w:sz w:val="22"/>
                <w:szCs w:val="22"/>
              </w:rPr>
              <w:t>can identify and provide reasons for authors’ language choices which engage the reader</w:t>
            </w:r>
          </w:p>
        </w:tc>
        <w:tc>
          <w:tcPr>
            <w:tcW w:w="4252" w:type="dxa"/>
            <w:shd w:val="clear" w:color="auto" w:fill="E7E6E6" w:themeFill="background2"/>
          </w:tcPr>
          <w:p w14:paraId="755CB413" w14:textId="72270955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recognise a range of authorial techniques</w:t>
            </w:r>
          </w:p>
        </w:tc>
      </w:tr>
      <w:tr w:rsidR="009F7138" w:rsidRPr="009F7138" w14:paraId="034E3653" w14:textId="77777777" w:rsidTr="00F87006">
        <w:tc>
          <w:tcPr>
            <w:tcW w:w="1838" w:type="dxa"/>
          </w:tcPr>
          <w:p w14:paraId="71B65A6D" w14:textId="77777777" w:rsidR="00CC6AEA" w:rsidRPr="009F7138" w:rsidRDefault="00CC6AEA" w:rsidP="00CC6AEA">
            <w:pPr>
              <w:rPr>
                <w:rFonts w:ascii="SassoonPrimaryInfant" w:hAnsi="SassoonPrimaryInfant" w:cstheme="majorHAnsi"/>
                <w:sz w:val="22"/>
                <w:szCs w:val="22"/>
              </w:rPr>
            </w:pPr>
          </w:p>
        </w:tc>
        <w:tc>
          <w:tcPr>
            <w:tcW w:w="1878" w:type="dxa"/>
          </w:tcPr>
          <w:p w14:paraId="7BB7EE9F" w14:textId="77777777" w:rsidR="00CC6AEA" w:rsidRPr="009F7138" w:rsidRDefault="00CC6AEA" w:rsidP="00CC6AEA">
            <w:pPr>
              <w:rPr>
                <w:rFonts w:ascii="SassoonPrimaryInfant" w:hAnsi="SassoonPrimaryInfant" w:cs="ArialMT"/>
                <w:sz w:val="22"/>
                <w:szCs w:val="22"/>
              </w:rPr>
            </w:pPr>
          </w:p>
        </w:tc>
        <w:tc>
          <w:tcPr>
            <w:tcW w:w="3792" w:type="dxa"/>
          </w:tcPr>
          <w:p w14:paraId="5A4A40AC" w14:textId="77777777" w:rsidR="00CC6AEA" w:rsidRPr="009F7138" w:rsidRDefault="00CC6AEA" w:rsidP="00CC6AEA">
            <w:pPr>
              <w:rPr>
                <w:rFonts w:ascii="SassoonPrimaryInfant" w:hAnsi="SassoonPrimaryInfant" w:cs="ArialMT"/>
                <w:i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E7E6E6" w:themeFill="background2"/>
          </w:tcPr>
          <w:p w14:paraId="6D9FEA83" w14:textId="77777777" w:rsidR="00CC6AEA" w:rsidRPr="009F7138" w:rsidRDefault="00CC6AEA" w:rsidP="00CC6AEA">
            <w:pPr>
              <w:rPr>
                <w:rFonts w:ascii="SassoonPrimaryInfant" w:hAnsi="SassoonPrimaryInfant" w:cs="Wingdings"/>
                <w:i/>
                <w:sz w:val="22"/>
                <w:szCs w:val="22"/>
              </w:rPr>
            </w:pPr>
          </w:p>
        </w:tc>
        <w:tc>
          <w:tcPr>
            <w:tcW w:w="4252" w:type="dxa"/>
            <w:shd w:val="clear" w:color="auto" w:fill="E7E6E6" w:themeFill="background2"/>
          </w:tcPr>
          <w:p w14:paraId="2AF4903D" w14:textId="6A86D089" w:rsidR="00CC6AEA" w:rsidRPr="009F7138" w:rsidRDefault="00CC6AEA" w:rsidP="00CC6AEA">
            <w:pPr>
              <w:rPr>
                <w:rFonts w:ascii="SassoonPrimaryInfant" w:hAnsi="SassoonPrimaryInfant"/>
                <w:i/>
                <w:sz w:val="22"/>
                <w:szCs w:val="22"/>
              </w:rPr>
            </w:pPr>
            <w:r w:rsidRPr="009F7138">
              <w:rPr>
                <w:rFonts w:ascii="SassoonPrimaryInfant" w:hAnsi="SassoonPrimaryInfant"/>
                <w:i/>
                <w:sz w:val="22"/>
                <w:szCs w:val="22"/>
              </w:rPr>
              <w:t>Can explain how meaning is enhanced through choice of words</w:t>
            </w:r>
          </w:p>
        </w:tc>
      </w:tr>
    </w:tbl>
    <w:p w14:paraId="07CD407C" w14:textId="77777777" w:rsidR="008717CD" w:rsidRPr="009F7138" w:rsidRDefault="008717CD" w:rsidP="0098571C">
      <w:pPr>
        <w:rPr>
          <w:rFonts w:ascii="SassoonPrimaryInfant" w:hAnsi="SassoonPrimaryInfant" w:cstheme="majorHAnsi"/>
          <w:sz w:val="22"/>
          <w:szCs w:val="22"/>
        </w:rPr>
      </w:pPr>
    </w:p>
    <w:sectPr w:rsidR="008717CD" w:rsidRPr="009F7138" w:rsidSect="00F87006">
      <w:pgSz w:w="16838" w:h="11906" w:orient="landscape" w:code="9"/>
      <w:pgMar w:top="851" w:right="536" w:bottom="568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5ADC23" w14:textId="77777777" w:rsidR="00AA3F18" w:rsidRDefault="00AA3F18" w:rsidP="0098571C">
      <w:pPr>
        <w:spacing w:after="0" w:line="240" w:lineRule="auto"/>
      </w:pPr>
      <w:r>
        <w:separator/>
      </w:r>
    </w:p>
  </w:endnote>
  <w:endnote w:type="continuationSeparator" w:id="0">
    <w:p w14:paraId="04686F51" w14:textId="77777777" w:rsidR="00AA3F18" w:rsidRDefault="00AA3F18" w:rsidP="00985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XCCW Joined 24a">
    <w:altName w:val="Calibri"/>
    <w:charset w:val="00"/>
    <w:family w:val="script"/>
    <w:pitch w:val="variable"/>
    <w:sig w:usb0="800000A7" w:usb1="1000004A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ssoonPrimaryInfant"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A1CFBC" w14:textId="77777777" w:rsidR="00AA3F18" w:rsidRDefault="00AA3F18" w:rsidP="0098571C">
      <w:pPr>
        <w:spacing w:after="0" w:line="240" w:lineRule="auto"/>
      </w:pPr>
      <w:r>
        <w:separator/>
      </w:r>
    </w:p>
  </w:footnote>
  <w:footnote w:type="continuationSeparator" w:id="0">
    <w:p w14:paraId="21E7917D" w14:textId="77777777" w:rsidR="00AA3F18" w:rsidRDefault="00AA3F18" w:rsidP="009857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121EC3"/>
    <w:multiLevelType w:val="hybridMultilevel"/>
    <w:tmpl w:val="C7C6868C"/>
    <w:lvl w:ilvl="0" w:tplc="424CC2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981E7C"/>
    <w:multiLevelType w:val="hybridMultilevel"/>
    <w:tmpl w:val="623278BC"/>
    <w:lvl w:ilvl="0" w:tplc="69D488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W0tDQyMDExNrNQ0lEKTi0uzszPAykwrgUA+xqI6iwAAAA="/>
  </w:docVars>
  <w:rsids>
    <w:rsidRoot w:val="00D57C1F"/>
    <w:rsid w:val="00025562"/>
    <w:rsid w:val="000711F2"/>
    <w:rsid w:val="00093550"/>
    <w:rsid w:val="000A7BA1"/>
    <w:rsid w:val="000D70DC"/>
    <w:rsid w:val="000F54A9"/>
    <w:rsid w:val="001159D3"/>
    <w:rsid w:val="00135EF8"/>
    <w:rsid w:val="001529DF"/>
    <w:rsid w:val="00193ABB"/>
    <w:rsid w:val="001D5EFF"/>
    <w:rsid w:val="001F7B81"/>
    <w:rsid w:val="002477A2"/>
    <w:rsid w:val="002A7A6B"/>
    <w:rsid w:val="002D3D51"/>
    <w:rsid w:val="002D3EE4"/>
    <w:rsid w:val="002E56A6"/>
    <w:rsid w:val="00371B67"/>
    <w:rsid w:val="00382D2E"/>
    <w:rsid w:val="003C5DE5"/>
    <w:rsid w:val="003E3931"/>
    <w:rsid w:val="00412F36"/>
    <w:rsid w:val="004541AF"/>
    <w:rsid w:val="0047204D"/>
    <w:rsid w:val="004840BB"/>
    <w:rsid w:val="004B4842"/>
    <w:rsid w:val="00505D6B"/>
    <w:rsid w:val="00511587"/>
    <w:rsid w:val="005359B6"/>
    <w:rsid w:val="00536B0E"/>
    <w:rsid w:val="005407B8"/>
    <w:rsid w:val="00544A37"/>
    <w:rsid w:val="005952DC"/>
    <w:rsid w:val="005B4B27"/>
    <w:rsid w:val="005E65BA"/>
    <w:rsid w:val="00660A0C"/>
    <w:rsid w:val="00673B73"/>
    <w:rsid w:val="006A474F"/>
    <w:rsid w:val="006D5EBD"/>
    <w:rsid w:val="00797A0A"/>
    <w:rsid w:val="00806A72"/>
    <w:rsid w:val="008717CD"/>
    <w:rsid w:val="008734B2"/>
    <w:rsid w:val="008972A2"/>
    <w:rsid w:val="008A49A4"/>
    <w:rsid w:val="008D4483"/>
    <w:rsid w:val="008E60B5"/>
    <w:rsid w:val="009253EB"/>
    <w:rsid w:val="0093759D"/>
    <w:rsid w:val="00964689"/>
    <w:rsid w:val="00976C70"/>
    <w:rsid w:val="0098571C"/>
    <w:rsid w:val="009B2A9F"/>
    <w:rsid w:val="009E0510"/>
    <w:rsid w:val="009F7138"/>
    <w:rsid w:val="00A27585"/>
    <w:rsid w:val="00A352F8"/>
    <w:rsid w:val="00A542FA"/>
    <w:rsid w:val="00A54FC2"/>
    <w:rsid w:val="00AA3F18"/>
    <w:rsid w:val="00AD7B9D"/>
    <w:rsid w:val="00AE09CF"/>
    <w:rsid w:val="00B06ADD"/>
    <w:rsid w:val="00BC6FD1"/>
    <w:rsid w:val="00BF0E84"/>
    <w:rsid w:val="00C037B6"/>
    <w:rsid w:val="00C334CB"/>
    <w:rsid w:val="00C94954"/>
    <w:rsid w:val="00CA28D2"/>
    <w:rsid w:val="00CA78E6"/>
    <w:rsid w:val="00CB43AD"/>
    <w:rsid w:val="00CC6AEA"/>
    <w:rsid w:val="00CD38B6"/>
    <w:rsid w:val="00D125EA"/>
    <w:rsid w:val="00D15B3A"/>
    <w:rsid w:val="00D40228"/>
    <w:rsid w:val="00D57C1F"/>
    <w:rsid w:val="00D67DC7"/>
    <w:rsid w:val="00D85C70"/>
    <w:rsid w:val="00DC5961"/>
    <w:rsid w:val="00DD02FD"/>
    <w:rsid w:val="00DF423A"/>
    <w:rsid w:val="00E067AF"/>
    <w:rsid w:val="00E17532"/>
    <w:rsid w:val="00E617CF"/>
    <w:rsid w:val="00E66C3B"/>
    <w:rsid w:val="00EA454D"/>
    <w:rsid w:val="00EB38B7"/>
    <w:rsid w:val="00F027AB"/>
    <w:rsid w:val="00F12A7B"/>
    <w:rsid w:val="00F17927"/>
    <w:rsid w:val="00F35D8F"/>
    <w:rsid w:val="00F41D53"/>
    <w:rsid w:val="00F830AA"/>
    <w:rsid w:val="00F87006"/>
    <w:rsid w:val="00FA2132"/>
    <w:rsid w:val="00FA5E70"/>
    <w:rsid w:val="00FB62DC"/>
    <w:rsid w:val="00FC054C"/>
    <w:rsid w:val="00FE2719"/>
    <w:rsid w:val="00FE5FAB"/>
    <w:rsid w:val="00FF0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52850"/>
  <w15:chartTrackingRefBased/>
  <w15:docId w15:val="{5D77448C-6F58-404D-8F30-A2DF2C5CB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XCCW Joined 24a" w:eastAsiaTheme="minorHAnsi" w:hAnsi="XCCW Joined 24a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7C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6F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5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1C"/>
  </w:style>
  <w:style w:type="paragraph" w:styleId="Footer">
    <w:name w:val="footer"/>
    <w:basedOn w:val="Normal"/>
    <w:link w:val="FooterChar"/>
    <w:uiPriority w:val="99"/>
    <w:unhideWhenUsed/>
    <w:rsid w:val="009857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71C"/>
  </w:style>
  <w:style w:type="paragraph" w:customStyle="1" w:styleId="Default">
    <w:name w:val="Default"/>
    <w:rsid w:val="00FA2132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8E164D8249240A4ED7AFAF858B3F4" ma:contentTypeVersion="11" ma:contentTypeDescription="Create a new document." ma:contentTypeScope="" ma:versionID="f4ca75364c85b4aaf45ae52ad1ffdb07">
  <xsd:schema xmlns:xsd="http://www.w3.org/2001/XMLSchema" xmlns:xs="http://www.w3.org/2001/XMLSchema" xmlns:p="http://schemas.microsoft.com/office/2006/metadata/properties" xmlns:ns2="ecd396df-d7d3-4fea-8dee-285b7c0200a5" targetNamespace="http://schemas.microsoft.com/office/2006/metadata/properties" ma:root="true" ma:fieldsID="137da68b758bb1dfd82fa3b32c10cee6" ns2:_="">
    <xsd:import namespace="ecd396df-d7d3-4fea-8dee-285b7c020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396df-d7d3-4fea-8dee-285b7c020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917625-4D18-4485-B0C5-82EB7B3A45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E8CC14-8336-446A-9748-7C2F3DF369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d396df-d7d3-4fea-8dee-285b7c020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B343A7-A00F-4D6C-A264-2AA803E9B5FE}">
  <ds:schemaRefs>
    <ds:schemaRef ds:uri="ecd396df-d7d3-4fea-8dee-285b7c0200a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29</Words>
  <Characters>1042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a Minucci</dc:creator>
  <cp:keywords/>
  <dc:description/>
  <cp:lastModifiedBy>DAVID HODGSON</cp:lastModifiedBy>
  <cp:revision>2</cp:revision>
  <cp:lastPrinted>2021-11-11T09:39:00Z</cp:lastPrinted>
  <dcterms:created xsi:type="dcterms:W3CDTF">2021-11-14T09:56:00Z</dcterms:created>
  <dcterms:modified xsi:type="dcterms:W3CDTF">2021-11-14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F8E164D8249240A4ED7AFAF858B3F4</vt:lpwstr>
  </property>
</Properties>
</file>